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C7F8DE" w14:textId="77777777" w:rsidR="00580B21" w:rsidRPr="00DD7267" w:rsidRDefault="00580B21"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t>GENERAL</w:t>
      </w:r>
    </w:p>
    <w:p w14:paraId="1AEB878B" w14:textId="685F64CA" w:rsidR="004850C5" w:rsidRPr="00DD7267" w:rsidRDefault="00D92C8C" w:rsidP="00580B21">
      <w:pPr>
        <w:pStyle w:val="AS9100ProcedureLevel2"/>
        <w:numPr>
          <w:ilvl w:val="0"/>
          <w:numId w:val="0"/>
        </w:numPr>
        <w:ind w:left="720"/>
        <w:rPr>
          <w:rFonts w:ascii="Calibri" w:hAnsi="Calibri" w:cs="Calibri"/>
        </w:rPr>
      </w:pPr>
      <w:r w:rsidRPr="00DD7267">
        <w:rPr>
          <w:rFonts w:ascii="Calibri" w:hAnsi="Calibri" w:cs="Calibri"/>
        </w:rPr>
        <w:t xml:space="preserve">This </w:t>
      </w:r>
      <w:r w:rsidR="00BD2CA1" w:rsidRPr="00DD7267">
        <w:rPr>
          <w:rFonts w:ascii="Calibri" w:hAnsi="Calibri" w:cs="Calibri"/>
        </w:rPr>
        <w:t>document</w:t>
      </w:r>
      <w:r w:rsidRPr="00DD7267">
        <w:rPr>
          <w:rFonts w:ascii="Calibri" w:hAnsi="Calibri" w:cs="Calibri"/>
        </w:rPr>
        <w:t xml:space="preserve"> </w:t>
      </w:r>
      <w:r w:rsidR="004850C5" w:rsidRPr="00DD7267">
        <w:rPr>
          <w:rFonts w:ascii="Calibri" w:hAnsi="Calibri" w:cs="Calibri"/>
        </w:rPr>
        <w:t xml:space="preserve">defines the </w:t>
      </w:r>
      <w:r w:rsidR="00883750" w:rsidRPr="00DD7267">
        <w:rPr>
          <w:rFonts w:ascii="Calibri" w:hAnsi="Calibri" w:cs="Calibri"/>
        </w:rPr>
        <w:t>policies developed to ensure</w:t>
      </w:r>
      <w:r w:rsidR="004850C5" w:rsidRPr="00DD7267">
        <w:rPr>
          <w:rFonts w:ascii="Calibri" w:hAnsi="Calibri" w:cs="Calibri"/>
        </w:rPr>
        <w:t xml:space="preserve"> </w:t>
      </w:r>
      <w:r w:rsidR="00275686" w:rsidRPr="00DD7267">
        <w:rPr>
          <w:rFonts w:ascii="Calibri" w:hAnsi="Calibri" w:cs="Calibri"/>
        </w:rPr>
        <w:t>[Short Client Name]</w:t>
      </w:r>
      <w:r w:rsidR="004850C5" w:rsidRPr="00DD7267">
        <w:rPr>
          <w:rFonts w:ascii="Calibri" w:hAnsi="Calibri" w:cs="Calibri"/>
        </w:rPr>
        <w:t xml:space="preserve"> </w:t>
      </w:r>
      <w:r w:rsidR="00883750" w:rsidRPr="00DD7267">
        <w:rPr>
          <w:rFonts w:ascii="Calibri" w:hAnsi="Calibri" w:cs="Calibri"/>
        </w:rPr>
        <w:t>employees act ethically and in compliance with aerospace-developed ethical guidelines.</w:t>
      </w:r>
    </w:p>
    <w:p w14:paraId="3333171C" w14:textId="3CB59C6F" w:rsidR="00D92C8C" w:rsidRPr="00DD7267" w:rsidRDefault="00883750" w:rsidP="00580B21">
      <w:pPr>
        <w:pStyle w:val="AS9100ProcedureLevel2"/>
        <w:numPr>
          <w:ilvl w:val="0"/>
          <w:numId w:val="0"/>
        </w:numPr>
        <w:ind w:left="720"/>
        <w:rPr>
          <w:rFonts w:ascii="Calibri" w:hAnsi="Calibri" w:cs="Calibri"/>
        </w:rPr>
      </w:pPr>
      <w:r w:rsidRPr="00DD7267">
        <w:rPr>
          <w:rFonts w:ascii="Calibri" w:hAnsi="Calibri" w:cs="Calibri"/>
        </w:rPr>
        <w:t>These guidelines have been developed to comply with the Global Principles of Business Ethics for the Aerospace and Defense Industry developed by the Aerospace Industries Associatio</w:t>
      </w:r>
      <w:r w:rsidR="007E6DE4" w:rsidRPr="00DD7267">
        <w:rPr>
          <w:rFonts w:ascii="Calibri" w:hAnsi="Calibri" w:cs="Calibri"/>
        </w:rPr>
        <w:t>n</w:t>
      </w:r>
      <w:r w:rsidRPr="00DD7267">
        <w:rPr>
          <w:rFonts w:ascii="Calibri" w:hAnsi="Calibri" w:cs="Calibri"/>
        </w:rPr>
        <w:t xml:space="preserve"> of America (AIA)</w:t>
      </w:r>
      <w:r w:rsidR="007C243B" w:rsidRPr="00DD7267">
        <w:rPr>
          <w:rFonts w:ascii="Calibri" w:hAnsi="Calibri" w:cs="Calibri"/>
        </w:rPr>
        <w:t>, as well as standard aerospace industry requirements.</w:t>
      </w:r>
    </w:p>
    <w:p w14:paraId="0AD13EC4" w14:textId="641194C8" w:rsidR="00D92C8C" w:rsidRPr="00DD7267" w:rsidRDefault="00DB2F0C" w:rsidP="00580B21">
      <w:pPr>
        <w:pStyle w:val="AS9100ProcedureLevel2"/>
        <w:numPr>
          <w:ilvl w:val="0"/>
          <w:numId w:val="0"/>
        </w:numPr>
        <w:ind w:left="720"/>
        <w:rPr>
          <w:rFonts w:ascii="Calibri" w:hAnsi="Calibri" w:cs="Calibri"/>
        </w:rPr>
      </w:pPr>
      <w:r w:rsidRPr="00DD7267">
        <w:rPr>
          <w:rFonts w:ascii="Calibri" w:hAnsi="Calibri" w:cs="Calibri"/>
        </w:rPr>
        <w:t xml:space="preserve">The </w:t>
      </w:r>
      <w:r w:rsidR="004C25DE" w:rsidRPr="00DD7267">
        <w:rPr>
          <w:rFonts w:ascii="Calibri" w:hAnsi="Calibri" w:cs="Calibri"/>
        </w:rPr>
        <w:t xml:space="preserve">[Senior Most Manager Title] </w:t>
      </w:r>
      <w:r w:rsidRPr="00DD7267">
        <w:rPr>
          <w:rFonts w:ascii="Calibri" w:hAnsi="Calibri" w:cs="Calibri"/>
        </w:rPr>
        <w:t xml:space="preserve">is responsible for implementation and management of </w:t>
      </w:r>
      <w:r w:rsidR="00C32DEA" w:rsidRPr="00DD7267">
        <w:rPr>
          <w:rFonts w:ascii="Calibri" w:hAnsi="Calibri" w:cs="Calibri"/>
        </w:rPr>
        <w:t>this procedure.</w:t>
      </w:r>
    </w:p>
    <w:p w14:paraId="62FCA3BB" w14:textId="7EA00F17" w:rsidR="00CB0EEA" w:rsidRPr="00DD7267" w:rsidRDefault="00275686" w:rsidP="00580B21">
      <w:pPr>
        <w:pStyle w:val="AS9100ProcedureLevel2"/>
        <w:numPr>
          <w:ilvl w:val="0"/>
          <w:numId w:val="0"/>
        </w:numPr>
        <w:ind w:left="720"/>
        <w:rPr>
          <w:rFonts w:ascii="Calibri" w:hAnsi="Calibri" w:cs="Calibri"/>
        </w:rPr>
      </w:pPr>
      <w:r w:rsidRPr="00DD7267">
        <w:rPr>
          <w:rFonts w:ascii="Calibri" w:hAnsi="Calibri" w:cs="Calibri"/>
        </w:rPr>
        <w:t>[Short Client Name]</w:t>
      </w:r>
      <w:r w:rsidR="00CB0EEA" w:rsidRPr="00DD7267">
        <w:rPr>
          <w:rFonts w:ascii="Calibri" w:hAnsi="Calibri" w:cs="Calibri"/>
        </w:rPr>
        <w:t xml:space="preserve"> will make its applicable business partners</w:t>
      </w:r>
      <w:r w:rsidR="004C25DE" w:rsidRPr="00DD7267">
        <w:rPr>
          <w:rFonts w:ascii="Calibri" w:hAnsi="Calibri" w:cs="Calibri"/>
        </w:rPr>
        <w:t>, suppliers, and subcontractors</w:t>
      </w:r>
      <w:r w:rsidR="00CB0EEA" w:rsidRPr="00DD7267">
        <w:rPr>
          <w:rFonts w:ascii="Calibri" w:hAnsi="Calibri" w:cs="Calibri"/>
        </w:rPr>
        <w:t xml:space="preserve"> aware of the ethics policies of the </w:t>
      </w:r>
      <w:r w:rsidR="00580B21" w:rsidRPr="00DD7267">
        <w:rPr>
          <w:rFonts w:ascii="Calibri" w:hAnsi="Calibri" w:cs="Calibri"/>
        </w:rPr>
        <w:t>company and</w:t>
      </w:r>
      <w:r w:rsidR="00CB0EEA" w:rsidRPr="00DD7267">
        <w:rPr>
          <w:rFonts w:ascii="Calibri" w:hAnsi="Calibri" w:cs="Calibri"/>
        </w:rPr>
        <w:t xml:space="preserve"> require them to adhere to the rules herein</w:t>
      </w:r>
      <w:r w:rsidR="004C25DE" w:rsidRPr="00DD7267">
        <w:rPr>
          <w:rFonts w:ascii="Calibri" w:hAnsi="Calibri" w:cs="Calibri"/>
        </w:rPr>
        <w:t xml:space="preserve"> when applicable</w:t>
      </w:r>
      <w:r w:rsidR="00CB0EEA" w:rsidRPr="00DD7267">
        <w:rPr>
          <w:rFonts w:ascii="Calibri" w:hAnsi="Calibri" w:cs="Calibri"/>
        </w:rPr>
        <w:t xml:space="preserve">. </w:t>
      </w:r>
    </w:p>
    <w:p w14:paraId="2B3B37F9" w14:textId="69087B6C" w:rsidR="004850C5" w:rsidRPr="00DD7267" w:rsidRDefault="00965359"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t>ANTI-CORRUPTION</w:t>
      </w:r>
    </w:p>
    <w:p w14:paraId="1CA47474" w14:textId="16551548" w:rsidR="00965359" w:rsidRPr="00DD7267" w:rsidRDefault="00965359" w:rsidP="00BD2CA1">
      <w:pPr>
        <w:pStyle w:val="AS9100ProcedureLevel2"/>
        <w:numPr>
          <w:ilvl w:val="0"/>
          <w:numId w:val="0"/>
        </w:numPr>
        <w:ind w:left="720"/>
        <w:rPr>
          <w:rFonts w:ascii="Calibri" w:hAnsi="Calibri" w:cs="Calibri"/>
        </w:rPr>
      </w:pPr>
      <w:r w:rsidRPr="00DD7267">
        <w:rPr>
          <w:rFonts w:ascii="Calibri" w:hAnsi="Calibri" w:cs="Calibri"/>
        </w:rPr>
        <w:t xml:space="preserve">The company ensures it complies fully with all antibribery laws applicable to the conduct of their business, such as the U.S. Foreign Corrupt Practices Act (“FCPA”) and those laws enacted pursuant to International Conventions (including, but not limited to, the 1997 OECD Convention and the 2003 United Nations Convention Against Corruption </w:t>
      </w:r>
      <w:r w:rsidR="00C20C3B" w:rsidRPr="00DD7267">
        <w:rPr>
          <w:rFonts w:ascii="Calibri" w:hAnsi="Calibri" w:cs="Calibri"/>
        </w:rPr>
        <w:t>[</w:t>
      </w:r>
      <w:r w:rsidRPr="00DD7267">
        <w:rPr>
          <w:rFonts w:ascii="Calibri" w:hAnsi="Calibri" w:cs="Calibri"/>
        </w:rPr>
        <w:t>“UNCAC”</w:t>
      </w:r>
      <w:r w:rsidR="00C20C3B" w:rsidRPr="00DD7267">
        <w:rPr>
          <w:rFonts w:ascii="Calibri" w:hAnsi="Calibri" w:cs="Calibri"/>
        </w:rPr>
        <w:t>]</w:t>
      </w:r>
      <w:r w:rsidRPr="00DD7267">
        <w:rPr>
          <w:rFonts w:ascii="Calibri" w:hAnsi="Calibri" w:cs="Calibri"/>
        </w:rPr>
        <w:t>).</w:t>
      </w:r>
      <w:r w:rsidR="00485702" w:rsidRPr="00DD7267">
        <w:rPr>
          <w:rFonts w:ascii="Calibri" w:hAnsi="Calibri" w:cs="Calibri"/>
        </w:rPr>
        <w:t xml:space="preserve"> </w:t>
      </w:r>
    </w:p>
    <w:p w14:paraId="4A619C08" w14:textId="5C1FCB3E" w:rsidR="00E90D68" w:rsidRPr="00DD7267" w:rsidRDefault="00275686" w:rsidP="00BD2CA1">
      <w:pPr>
        <w:pStyle w:val="AS9100ProcedureLevel2"/>
        <w:numPr>
          <w:ilvl w:val="0"/>
          <w:numId w:val="0"/>
        </w:numPr>
        <w:ind w:left="720"/>
        <w:rPr>
          <w:rFonts w:ascii="Calibri" w:hAnsi="Calibri" w:cs="Calibri"/>
        </w:rPr>
      </w:pPr>
      <w:r w:rsidRPr="00DD7267">
        <w:rPr>
          <w:rFonts w:ascii="Calibri" w:hAnsi="Calibri" w:cs="Calibri"/>
        </w:rPr>
        <w:t>[Short Client Name]</w:t>
      </w:r>
      <w:r w:rsidR="00965359" w:rsidRPr="00DD7267">
        <w:rPr>
          <w:rFonts w:ascii="Calibri" w:hAnsi="Calibri" w:cs="Calibri"/>
        </w:rPr>
        <w:t xml:space="preserve"> </w:t>
      </w:r>
      <w:r w:rsidR="007C243B" w:rsidRPr="00DD7267">
        <w:rPr>
          <w:rFonts w:ascii="Calibri" w:hAnsi="Calibri" w:cs="Calibri"/>
        </w:rPr>
        <w:t>employees will not engage in bribery or corrupt acts in order to obtain or retain business.</w:t>
      </w:r>
      <w:r w:rsidR="00965359" w:rsidRPr="00DD7267">
        <w:rPr>
          <w:rFonts w:ascii="Calibri" w:hAnsi="Calibri" w:cs="Calibri"/>
        </w:rPr>
        <w:t xml:space="preserve"> </w:t>
      </w:r>
      <w:r w:rsidRPr="00DD7267">
        <w:rPr>
          <w:rFonts w:ascii="Calibri" w:hAnsi="Calibri" w:cs="Calibri"/>
        </w:rPr>
        <w:t>[Short Client Name]</w:t>
      </w:r>
      <w:r w:rsidR="00CB0EEA" w:rsidRPr="00DD7267">
        <w:rPr>
          <w:rFonts w:ascii="Calibri" w:hAnsi="Calibri" w:cs="Calibri"/>
        </w:rPr>
        <w:t xml:space="preserve"> shall not offer, promise, authorize, or provide, directly or indirectly, anything of value with the intent or effect of inducing anyone, including customers, employees or suppliers, to forego their duties and </w:t>
      </w:r>
      <w:r w:rsidR="00A0416E" w:rsidRPr="00DD7267">
        <w:rPr>
          <w:rFonts w:ascii="Calibri" w:hAnsi="Calibri" w:cs="Calibri"/>
        </w:rPr>
        <w:t>provide</w:t>
      </w:r>
      <w:r w:rsidR="00CB0EEA" w:rsidRPr="00DD7267">
        <w:rPr>
          <w:rFonts w:ascii="Calibri" w:hAnsi="Calibri" w:cs="Calibri"/>
        </w:rPr>
        <w:t xml:space="preserve"> an unfair business advantage.</w:t>
      </w:r>
    </w:p>
    <w:p w14:paraId="3508F400" w14:textId="3E16A0A9" w:rsidR="00CB0EEA" w:rsidRPr="00DD7267" w:rsidRDefault="00275686" w:rsidP="00CB0EEA">
      <w:pPr>
        <w:pStyle w:val="AS9100ProcedureLevel2"/>
        <w:numPr>
          <w:ilvl w:val="0"/>
          <w:numId w:val="0"/>
        </w:numPr>
        <w:ind w:left="720"/>
        <w:rPr>
          <w:rFonts w:ascii="Calibri" w:hAnsi="Calibri" w:cs="Calibri"/>
        </w:rPr>
      </w:pPr>
      <w:r w:rsidRPr="00DD7267">
        <w:rPr>
          <w:rFonts w:ascii="Calibri" w:hAnsi="Calibri" w:cs="Calibri"/>
        </w:rPr>
        <w:t>[Short Client Name]</w:t>
      </w:r>
      <w:r w:rsidR="00CB0EEA" w:rsidRPr="00DD7267">
        <w:rPr>
          <w:rFonts w:ascii="Calibri" w:hAnsi="Calibri" w:cs="Calibri"/>
        </w:rPr>
        <w:t xml:space="preserve"> will not engage in any anti-competitive conduct for any reason whatsoever. </w:t>
      </w:r>
      <w:r w:rsidRPr="00DD7267">
        <w:rPr>
          <w:rFonts w:ascii="Calibri" w:hAnsi="Calibri" w:cs="Calibri"/>
        </w:rPr>
        <w:t>[Short Client Name]</w:t>
      </w:r>
      <w:r w:rsidR="00CB0EEA" w:rsidRPr="00DD7267">
        <w:rPr>
          <w:rFonts w:ascii="Calibri" w:hAnsi="Calibri" w:cs="Calibri"/>
        </w:rPr>
        <w:t xml:space="preserve"> will not rig bids, fix prices, allocate customers or markets, or exchange competitively sensitive information with competitors of either </w:t>
      </w:r>
      <w:r w:rsidRPr="00DD7267">
        <w:rPr>
          <w:rFonts w:ascii="Calibri" w:hAnsi="Calibri" w:cs="Calibri"/>
        </w:rPr>
        <w:t>[Short Client Name]</w:t>
      </w:r>
      <w:r w:rsidR="00CB0EEA" w:rsidRPr="00DD7267">
        <w:rPr>
          <w:rFonts w:ascii="Calibri" w:hAnsi="Calibri" w:cs="Calibri"/>
        </w:rPr>
        <w:t xml:space="preserve"> or its customers. </w:t>
      </w:r>
      <w:r w:rsidRPr="00DD7267">
        <w:rPr>
          <w:rFonts w:ascii="Calibri" w:hAnsi="Calibri" w:cs="Calibri"/>
        </w:rPr>
        <w:t>[Short Client Name]</w:t>
      </w:r>
      <w:r w:rsidR="00CB0EEA" w:rsidRPr="00DD7267">
        <w:rPr>
          <w:rFonts w:ascii="Calibri" w:hAnsi="Calibri" w:cs="Calibri"/>
        </w:rPr>
        <w:t xml:space="preserve"> will refrain from abusing its market power by refusing to deal, engaging in predatory or discriminatory pricing practices, conditioning the sale or provision of a particular product or service with that of another product or service, or undertaking similar abusive tactics.</w:t>
      </w:r>
    </w:p>
    <w:p w14:paraId="29FD80B1" w14:textId="52434E09" w:rsidR="00CB0EEA" w:rsidRPr="00DD7267" w:rsidRDefault="00275686" w:rsidP="00CB0EEA">
      <w:pPr>
        <w:pStyle w:val="AS9100ProcedureLevel2"/>
        <w:numPr>
          <w:ilvl w:val="0"/>
          <w:numId w:val="0"/>
        </w:numPr>
        <w:ind w:left="720"/>
        <w:rPr>
          <w:rFonts w:ascii="Calibri" w:hAnsi="Calibri" w:cs="Calibri"/>
        </w:rPr>
      </w:pPr>
      <w:r w:rsidRPr="00DD7267">
        <w:rPr>
          <w:rFonts w:ascii="Calibri" w:hAnsi="Calibri" w:cs="Calibri"/>
        </w:rPr>
        <w:t>[Short Client Name]</w:t>
      </w:r>
      <w:r w:rsidR="00CB0EEA" w:rsidRPr="00DD7267">
        <w:rPr>
          <w:rFonts w:ascii="Calibri" w:hAnsi="Calibri" w:cs="Calibri"/>
        </w:rPr>
        <w:t xml:space="preserve"> will not engage in other deceptive or unfair market practices. </w:t>
      </w:r>
      <w:r w:rsidRPr="00DD7267">
        <w:rPr>
          <w:rFonts w:ascii="Calibri" w:hAnsi="Calibri" w:cs="Calibri"/>
        </w:rPr>
        <w:t>[Short Client Name]</w:t>
      </w:r>
      <w:r w:rsidR="00CB0EEA" w:rsidRPr="00DD7267">
        <w:rPr>
          <w:rFonts w:ascii="Calibri" w:hAnsi="Calibri" w:cs="Calibri"/>
        </w:rPr>
        <w:t xml:space="preserve"> will not make misrepresentations regarding products or services of itself, its customers, or other parties. </w:t>
      </w:r>
      <w:r w:rsidRPr="00DD7267">
        <w:rPr>
          <w:rFonts w:ascii="Calibri" w:hAnsi="Calibri" w:cs="Calibri"/>
        </w:rPr>
        <w:t>[Short Client Name]</w:t>
      </w:r>
      <w:r w:rsidR="00CB0EEA" w:rsidRPr="00DD7267">
        <w:rPr>
          <w:rFonts w:ascii="Calibri" w:hAnsi="Calibri" w:cs="Calibri"/>
        </w:rPr>
        <w:t xml:space="preserve"> will not the competitors of itself nor its customers. </w:t>
      </w:r>
    </w:p>
    <w:p w14:paraId="60FB725C" w14:textId="07D47F55" w:rsidR="00CB0EEA" w:rsidRPr="00DD7267" w:rsidRDefault="00275686" w:rsidP="00CB0EEA">
      <w:pPr>
        <w:pStyle w:val="AS9100ProcedureLevel2"/>
        <w:numPr>
          <w:ilvl w:val="0"/>
          <w:numId w:val="0"/>
        </w:numPr>
        <w:ind w:left="720"/>
        <w:rPr>
          <w:rFonts w:ascii="Calibri" w:hAnsi="Calibri" w:cs="Calibri"/>
        </w:rPr>
      </w:pPr>
      <w:r w:rsidRPr="00DD7267">
        <w:rPr>
          <w:rFonts w:ascii="Calibri" w:hAnsi="Calibri" w:cs="Calibri"/>
        </w:rPr>
        <w:t>[Short Client Name]</w:t>
      </w:r>
      <w:r w:rsidR="00CB0EEA" w:rsidRPr="00DD7267">
        <w:rPr>
          <w:rFonts w:ascii="Calibri" w:hAnsi="Calibri" w:cs="Calibri"/>
        </w:rPr>
        <w:t xml:space="preserve"> will compete strictly on the basis of the merits of its products and services.</w:t>
      </w:r>
    </w:p>
    <w:p w14:paraId="615081DE" w14:textId="3E06EFAE" w:rsidR="00CB0EEA" w:rsidRPr="00DD7267" w:rsidRDefault="00CB0EEA"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t>INSIDER TRADING</w:t>
      </w:r>
    </w:p>
    <w:p w14:paraId="1F9798C3" w14:textId="057E3A1C" w:rsidR="00CB0EEA" w:rsidRPr="00DD7267" w:rsidRDefault="00275686" w:rsidP="00CB0EEA">
      <w:pPr>
        <w:pStyle w:val="AS9100ProcedureLevel2"/>
        <w:numPr>
          <w:ilvl w:val="0"/>
          <w:numId w:val="0"/>
        </w:numPr>
        <w:ind w:left="720"/>
        <w:rPr>
          <w:rFonts w:ascii="Calibri" w:hAnsi="Calibri" w:cs="Calibri"/>
        </w:rPr>
      </w:pPr>
      <w:r w:rsidRPr="00DD7267">
        <w:rPr>
          <w:rFonts w:ascii="Calibri" w:hAnsi="Calibri" w:cs="Calibri"/>
        </w:rPr>
        <w:t>[Short Client Name]</w:t>
      </w:r>
      <w:r w:rsidR="00CB0EEA" w:rsidRPr="00DD7267">
        <w:rPr>
          <w:rFonts w:ascii="Calibri" w:hAnsi="Calibri" w:cs="Calibri"/>
        </w:rPr>
        <w:t xml:space="preserve"> will not use material, non-publicly disclosed information obtained in the course of a business relationship as the basis for trading or enabling others to trade in the stock or securities of a customer or any other company.</w:t>
      </w:r>
    </w:p>
    <w:p w14:paraId="742266A4" w14:textId="53FA04E1" w:rsidR="00965359" w:rsidRPr="00DD7267" w:rsidRDefault="00965359"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lastRenderedPageBreak/>
        <w:t>CONFLICTS OF INTEREST</w:t>
      </w:r>
    </w:p>
    <w:p w14:paraId="43890402" w14:textId="399068D7" w:rsidR="001140E2" w:rsidRPr="00DD7267" w:rsidRDefault="00275686" w:rsidP="00BD2CA1">
      <w:pPr>
        <w:pStyle w:val="AS9100ProcedureLevel2"/>
        <w:numPr>
          <w:ilvl w:val="0"/>
          <w:numId w:val="0"/>
        </w:numPr>
        <w:ind w:left="720"/>
        <w:rPr>
          <w:rFonts w:ascii="Calibri" w:hAnsi="Calibri" w:cs="Calibri"/>
        </w:rPr>
      </w:pPr>
      <w:r w:rsidRPr="00DD7267">
        <w:rPr>
          <w:rFonts w:ascii="Calibri" w:hAnsi="Calibri" w:cs="Calibri"/>
        </w:rPr>
        <w:t>[Short Client Name]</w:t>
      </w:r>
      <w:r w:rsidR="001140E2" w:rsidRPr="00DD7267">
        <w:rPr>
          <w:rFonts w:ascii="Calibri" w:hAnsi="Calibri" w:cs="Calibri"/>
        </w:rPr>
        <w:t xml:space="preserve"> follows all applicable laws, regulations and directives concerning the employment or engagement of public officials including those dealing with conflicts of interest.</w:t>
      </w:r>
    </w:p>
    <w:p w14:paraId="59210770" w14:textId="58B67EB0" w:rsidR="00CB0EEA" w:rsidRPr="00DD7267" w:rsidRDefault="00275686" w:rsidP="00BD2CA1">
      <w:pPr>
        <w:pStyle w:val="AS9100ProcedureLevel2"/>
        <w:numPr>
          <w:ilvl w:val="0"/>
          <w:numId w:val="0"/>
        </w:numPr>
        <w:ind w:left="720"/>
        <w:rPr>
          <w:rFonts w:ascii="Calibri" w:hAnsi="Calibri" w:cs="Calibri"/>
        </w:rPr>
      </w:pPr>
      <w:r w:rsidRPr="00DD7267">
        <w:rPr>
          <w:rFonts w:ascii="Calibri" w:hAnsi="Calibri" w:cs="Calibri"/>
        </w:rPr>
        <w:t>[Short Client Name]</w:t>
      </w:r>
      <w:r w:rsidR="00CB0EEA" w:rsidRPr="00DD7267">
        <w:rPr>
          <w:rFonts w:ascii="Calibri" w:hAnsi="Calibri" w:cs="Calibri"/>
        </w:rPr>
        <w:t xml:space="preserve"> will report to its customer any instances involving actual or apparent conflicts of interest between its interests and those of the customer, such as when employees have a personal relationship with a customer employee who can make decisions impacting its business. No customer employee has an ownership or financial interest in </w:t>
      </w:r>
      <w:r w:rsidRPr="00DD7267">
        <w:rPr>
          <w:rFonts w:ascii="Calibri" w:hAnsi="Calibri" w:cs="Calibri"/>
        </w:rPr>
        <w:t>[Short Client Name]</w:t>
      </w:r>
      <w:r w:rsidR="00CB0EEA" w:rsidRPr="00DD7267">
        <w:rPr>
          <w:rFonts w:ascii="Calibri" w:hAnsi="Calibri" w:cs="Calibri"/>
        </w:rPr>
        <w:t>.</w:t>
      </w:r>
    </w:p>
    <w:p w14:paraId="399A1CF5" w14:textId="64EBD737" w:rsidR="00965359" w:rsidRPr="00DD7267" w:rsidRDefault="00275686" w:rsidP="00BD2CA1">
      <w:pPr>
        <w:pStyle w:val="AS9100ProcedureLevel2"/>
        <w:numPr>
          <w:ilvl w:val="0"/>
          <w:numId w:val="0"/>
        </w:numPr>
        <w:ind w:left="720"/>
        <w:rPr>
          <w:rFonts w:ascii="Calibri" w:hAnsi="Calibri" w:cs="Calibri"/>
          <w:b/>
          <w:bCs/>
          <w:sz w:val="28"/>
          <w:szCs w:val="28"/>
        </w:rPr>
      </w:pPr>
      <w:r w:rsidRPr="00DD7267">
        <w:rPr>
          <w:rFonts w:ascii="Calibri" w:hAnsi="Calibri" w:cs="Calibri"/>
        </w:rPr>
        <w:t>[Short Client Name]</w:t>
      </w:r>
      <w:r w:rsidR="001140E2" w:rsidRPr="00DD7267">
        <w:rPr>
          <w:rFonts w:ascii="Calibri" w:hAnsi="Calibri" w:cs="Calibri"/>
        </w:rPr>
        <w:t xml:space="preserve"> addresses and mitigates the risk of undue or improper conflicts of interest as part of its risk management activities, as defined in </w:t>
      </w:r>
      <w:r w:rsidRPr="00DD7267">
        <w:rPr>
          <w:rFonts w:ascii="Calibri" w:hAnsi="Calibri" w:cs="Calibri"/>
          <w:b/>
          <w:bCs/>
          <w:i/>
          <w:iCs/>
        </w:rPr>
        <w:t>[Risk Management Proc. Title].</w:t>
      </w:r>
    </w:p>
    <w:p w14:paraId="062A0EB1" w14:textId="2F53B4C2" w:rsidR="00CB0EEA" w:rsidRPr="00DD7267" w:rsidRDefault="00CB0EEA"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t>INTERNATIONAL TRADE COMPLIANCE</w:t>
      </w:r>
    </w:p>
    <w:p w14:paraId="20D3B01D" w14:textId="0097DE56" w:rsidR="00CB0EEA" w:rsidRPr="00DD7267" w:rsidRDefault="00275686" w:rsidP="00CB0EEA">
      <w:pPr>
        <w:pStyle w:val="AS9100ProcedureLevel2"/>
        <w:numPr>
          <w:ilvl w:val="0"/>
          <w:numId w:val="0"/>
        </w:numPr>
        <w:ind w:left="720"/>
        <w:rPr>
          <w:rFonts w:ascii="Calibri" w:hAnsi="Calibri" w:cs="Calibri"/>
        </w:rPr>
      </w:pPr>
      <w:r w:rsidRPr="00DD7267">
        <w:rPr>
          <w:rFonts w:ascii="Calibri" w:hAnsi="Calibri" w:cs="Calibri"/>
        </w:rPr>
        <w:t>[Short Client Name]</w:t>
      </w:r>
      <w:r w:rsidR="00CB0EEA" w:rsidRPr="00DD7267">
        <w:rPr>
          <w:rFonts w:ascii="Calibri" w:hAnsi="Calibri" w:cs="Calibri"/>
        </w:rPr>
        <w:t xml:space="preserve"> will conduct business in strict compliance with all applicable laws and regulations </w:t>
      </w:r>
      <w:r w:rsidR="00A0416E" w:rsidRPr="00DD7267">
        <w:rPr>
          <w:rFonts w:ascii="Calibri" w:hAnsi="Calibri" w:cs="Calibri"/>
        </w:rPr>
        <w:t>governing</w:t>
      </w:r>
      <w:r w:rsidR="00CB0EEA" w:rsidRPr="00DD7267">
        <w:rPr>
          <w:rFonts w:ascii="Calibri" w:hAnsi="Calibri" w:cs="Calibri"/>
        </w:rPr>
        <w:t xml:space="preserve"> export, re-export and retransfer of goods, technical data, software and services; the import of goods; economic sanctions and embargoes; and US antiboycott requirements.</w:t>
      </w:r>
    </w:p>
    <w:p w14:paraId="58DDDD3B" w14:textId="26A09639" w:rsidR="00CB0EEA" w:rsidRPr="00DD7267" w:rsidRDefault="00CB0EEA"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t>GOVERNMENT PROCUREMENT</w:t>
      </w:r>
    </w:p>
    <w:p w14:paraId="23FC4CAA" w14:textId="0A26BA93" w:rsidR="00CB0EEA" w:rsidRPr="00DD7267" w:rsidRDefault="00CB0EEA" w:rsidP="00CB0EEA">
      <w:pPr>
        <w:pStyle w:val="AS9100ProcedureLevel2"/>
        <w:numPr>
          <w:ilvl w:val="0"/>
          <w:numId w:val="0"/>
        </w:numPr>
        <w:ind w:left="720"/>
        <w:rPr>
          <w:rFonts w:ascii="Calibri" w:hAnsi="Calibri" w:cs="Calibri"/>
        </w:rPr>
      </w:pPr>
      <w:r w:rsidRPr="00DD7267">
        <w:rPr>
          <w:rFonts w:ascii="Calibri" w:hAnsi="Calibri" w:cs="Calibri"/>
        </w:rPr>
        <w:t xml:space="preserve">If </w:t>
      </w:r>
      <w:r w:rsidR="00275686" w:rsidRPr="00DD7267">
        <w:rPr>
          <w:rFonts w:ascii="Calibri" w:hAnsi="Calibri" w:cs="Calibri"/>
        </w:rPr>
        <w:t>[Short Client Name]</w:t>
      </w:r>
      <w:r w:rsidRPr="00DD7267">
        <w:rPr>
          <w:rFonts w:ascii="Calibri" w:hAnsi="Calibri" w:cs="Calibri"/>
        </w:rPr>
        <w:t xml:space="preserve"> should contract with the US Federal government, the following rules apply. </w:t>
      </w:r>
    </w:p>
    <w:p w14:paraId="571C833D" w14:textId="22BB8B3F" w:rsidR="00CB0EEA" w:rsidRPr="00DD7267" w:rsidRDefault="00275686" w:rsidP="00CB0EEA">
      <w:pPr>
        <w:pStyle w:val="AS9100ProcedureLevel2"/>
        <w:numPr>
          <w:ilvl w:val="0"/>
          <w:numId w:val="0"/>
        </w:numPr>
        <w:ind w:left="720"/>
        <w:rPr>
          <w:rFonts w:ascii="Calibri" w:hAnsi="Calibri" w:cs="Calibri"/>
        </w:rPr>
      </w:pPr>
      <w:r w:rsidRPr="00DD7267">
        <w:rPr>
          <w:rFonts w:ascii="Calibri" w:hAnsi="Calibri" w:cs="Calibri"/>
        </w:rPr>
        <w:t>[Short Client Name]</w:t>
      </w:r>
      <w:r w:rsidR="00CB0EEA" w:rsidRPr="00DD7267">
        <w:rPr>
          <w:rFonts w:ascii="Calibri" w:hAnsi="Calibri" w:cs="Calibri"/>
        </w:rPr>
        <w:t xml:space="preserve"> will take special care to comply with the unique and special rules that apply to contracting with the US Government. When </w:t>
      </w:r>
      <w:r w:rsidRPr="00DD7267">
        <w:rPr>
          <w:rFonts w:ascii="Calibri" w:hAnsi="Calibri" w:cs="Calibri"/>
        </w:rPr>
        <w:t>[Short Client Name]</w:t>
      </w:r>
      <w:r w:rsidR="00CB0EEA" w:rsidRPr="00DD7267">
        <w:rPr>
          <w:rFonts w:ascii="Calibri" w:hAnsi="Calibri" w:cs="Calibri"/>
        </w:rPr>
        <w:t xml:space="preserve"> supports a customer contract with the U.S. Government, </w:t>
      </w:r>
      <w:r w:rsidRPr="00DD7267">
        <w:rPr>
          <w:rFonts w:ascii="Calibri" w:hAnsi="Calibri" w:cs="Calibri"/>
        </w:rPr>
        <w:t>[Short Client Name]</w:t>
      </w:r>
      <w:r w:rsidR="00CB0EEA" w:rsidRPr="00DD7267">
        <w:rPr>
          <w:rFonts w:ascii="Calibri" w:hAnsi="Calibri" w:cs="Calibri"/>
        </w:rPr>
        <w:t xml:space="preserve"> will: follow the U.S. Government’s rules for competing fairly; honor restrictions applying to U.S. Government employees (e.g., receipt of gifts and employment); deliver products and services that conform to specifications, laws and regulations; adhere to government accounting and pricing requirements; claim only allowable costs; ensure the accuracy of data submitted; and comply with all other applicable U.S. Government requirements.</w:t>
      </w:r>
    </w:p>
    <w:p w14:paraId="7BE3AACD" w14:textId="46AC3F08" w:rsidR="00CB0EEA" w:rsidRPr="00DD7267" w:rsidRDefault="00CB0EEA" w:rsidP="00CB0EEA">
      <w:pPr>
        <w:pStyle w:val="AS9100ProcedureLevel2"/>
        <w:numPr>
          <w:ilvl w:val="0"/>
          <w:numId w:val="0"/>
        </w:numPr>
        <w:ind w:left="720"/>
        <w:rPr>
          <w:rFonts w:ascii="Calibri" w:hAnsi="Calibri" w:cs="Calibri"/>
        </w:rPr>
      </w:pPr>
      <w:r w:rsidRPr="00DD7267">
        <w:rPr>
          <w:rFonts w:ascii="Calibri" w:hAnsi="Calibri" w:cs="Calibri"/>
        </w:rPr>
        <w:t xml:space="preserve">US Federal Acquisition Regulations (FAR/DFARS), similar regulations, and reporting requirements applicable internationally require government contractors to disclose to the Inspector General of the Department of Defense (or to the Inspector General of the relevant government agency holding the contract), and to the contracting officer, certain suspected violations of law. Therefore, it is important that </w:t>
      </w:r>
      <w:r w:rsidR="00275686" w:rsidRPr="00DD7267">
        <w:rPr>
          <w:rFonts w:ascii="Calibri" w:hAnsi="Calibri" w:cs="Calibri"/>
        </w:rPr>
        <w:t>[Short Client Name]</w:t>
      </w:r>
      <w:r w:rsidRPr="00DD7267">
        <w:rPr>
          <w:rFonts w:ascii="Calibri" w:hAnsi="Calibri" w:cs="Calibri"/>
        </w:rPr>
        <w:t xml:space="preserve"> employees and suppliers promptly report suspected violations of the Code, law, or regulations to the customer’s applicable compliance department.</w:t>
      </w:r>
    </w:p>
    <w:p w14:paraId="1AAE43F3" w14:textId="74180752" w:rsidR="001140E2" w:rsidRPr="00DD7267" w:rsidRDefault="001140E2"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t>PROPRIETARY INFORMATION</w:t>
      </w:r>
    </w:p>
    <w:p w14:paraId="2796E55F" w14:textId="6BC82720" w:rsidR="001140E2" w:rsidRPr="00DD7267" w:rsidRDefault="00275686" w:rsidP="00BD2CA1">
      <w:pPr>
        <w:pStyle w:val="AS9100ProcedureLevel2"/>
        <w:numPr>
          <w:ilvl w:val="0"/>
          <w:numId w:val="0"/>
        </w:numPr>
        <w:ind w:left="720"/>
        <w:rPr>
          <w:rFonts w:ascii="Calibri" w:hAnsi="Calibri" w:cs="Calibri"/>
        </w:rPr>
      </w:pPr>
      <w:r w:rsidRPr="00DD7267">
        <w:rPr>
          <w:rFonts w:ascii="Calibri" w:hAnsi="Calibri" w:cs="Calibri"/>
        </w:rPr>
        <w:t>[Short Client Name]</w:t>
      </w:r>
      <w:r w:rsidR="001140E2" w:rsidRPr="00DD7267">
        <w:rPr>
          <w:rFonts w:ascii="Calibri" w:hAnsi="Calibri" w:cs="Calibri"/>
        </w:rPr>
        <w:t xml:space="preserve"> shall keep proprietary information of third parties to which it has gained access in accordance with the terms of its disclosure and in strict compliance with all applicable laws and regulations. </w:t>
      </w:r>
    </w:p>
    <w:p w14:paraId="432F5F58" w14:textId="0F727A53" w:rsidR="001140E2" w:rsidRPr="00DD7267" w:rsidRDefault="00275686" w:rsidP="00BD2CA1">
      <w:pPr>
        <w:pStyle w:val="AS9100ProcedureLevel2"/>
        <w:numPr>
          <w:ilvl w:val="0"/>
          <w:numId w:val="0"/>
        </w:numPr>
        <w:ind w:left="720"/>
        <w:rPr>
          <w:rFonts w:ascii="Calibri" w:hAnsi="Calibri" w:cs="Calibri"/>
        </w:rPr>
      </w:pPr>
      <w:r w:rsidRPr="00DD7267">
        <w:rPr>
          <w:rFonts w:ascii="Calibri" w:hAnsi="Calibri" w:cs="Calibri"/>
        </w:rPr>
        <w:t>[Short Client Name]</w:t>
      </w:r>
      <w:r w:rsidR="001140E2" w:rsidRPr="00DD7267">
        <w:rPr>
          <w:rFonts w:ascii="Calibri" w:hAnsi="Calibri" w:cs="Calibri"/>
        </w:rPr>
        <w:t xml:space="preserve"> will not solicit or accept a third party’s proprietary information (whether provided by a customer or otherwise), such as bid and proposal information, or technical or price data, unless the owner of the data has agreed to its release. </w:t>
      </w:r>
    </w:p>
    <w:p w14:paraId="60510B11" w14:textId="5ADC629B" w:rsidR="001140E2" w:rsidRPr="00DD7267" w:rsidRDefault="001140E2" w:rsidP="00BD2CA1">
      <w:pPr>
        <w:pStyle w:val="AS9100ProcedureLevel2"/>
        <w:numPr>
          <w:ilvl w:val="0"/>
          <w:numId w:val="0"/>
        </w:numPr>
        <w:ind w:left="720"/>
        <w:rPr>
          <w:rFonts w:ascii="Calibri" w:hAnsi="Calibri" w:cs="Calibri"/>
        </w:rPr>
      </w:pPr>
      <w:r w:rsidRPr="00DD7267">
        <w:rPr>
          <w:rFonts w:ascii="Calibri" w:hAnsi="Calibri" w:cs="Calibri"/>
        </w:rPr>
        <w:lastRenderedPageBreak/>
        <w:t xml:space="preserve">When </w:t>
      </w:r>
      <w:r w:rsidR="00275686" w:rsidRPr="00DD7267">
        <w:rPr>
          <w:rFonts w:ascii="Calibri" w:hAnsi="Calibri" w:cs="Calibri"/>
        </w:rPr>
        <w:t>[Short Client Name]</w:t>
      </w:r>
      <w:r w:rsidRPr="00DD7267">
        <w:rPr>
          <w:rFonts w:ascii="Calibri" w:hAnsi="Calibri" w:cs="Calibri"/>
        </w:rPr>
        <w:t xml:space="preserve"> receives a third party’s proprietary information without authorization, it shall:</w:t>
      </w:r>
    </w:p>
    <w:p w14:paraId="54BE368D" w14:textId="77777777" w:rsidR="001140E2" w:rsidRPr="00DD7267" w:rsidRDefault="001140E2" w:rsidP="00BD2CA1">
      <w:pPr>
        <w:pStyle w:val="AS9100ProcedureLevel2"/>
        <w:numPr>
          <w:ilvl w:val="0"/>
          <w:numId w:val="51"/>
        </w:numPr>
        <w:rPr>
          <w:rFonts w:ascii="Calibri" w:hAnsi="Calibri" w:cs="Calibri"/>
        </w:rPr>
      </w:pPr>
      <w:r w:rsidRPr="00DD7267">
        <w:rPr>
          <w:rFonts w:ascii="Calibri" w:hAnsi="Calibri" w:cs="Calibri"/>
        </w:rPr>
        <w:t xml:space="preserve">promptly cease dissemination and review of such information; </w:t>
      </w:r>
    </w:p>
    <w:p w14:paraId="416CFD2B" w14:textId="5DC92E29" w:rsidR="001140E2" w:rsidRPr="00DD7267" w:rsidRDefault="001140E2" w:rsidP="00BD2CA1">
      <w:pPr>
        <w:pStyle w:val="AS9100ProcedureLevel2"/>
        <w:numPr>
          <w:ilvl w:val="0"/>
          <w:numId w:val="51"/>
        </w:numPr>
        <w:rPr>
          <w:rFonts w:ascii="Calibri" w:hAnsi="Calibri" w:cs="Calibri"/>
        </w:rPr>
      </w:pPr>
      <w:r w:rsidRPr="00DD7267">
        <w:rPr>
          <w:rFonts w:ascii="Calibri" w:hAnsi="Calibri" w:cs="Calibri"/>
        </w:rPr>
        <w:t xml:space="preserve">shall promptly destroy or return such information; and </w:t>
      </w:r>
    </w:p>
    <w:p w14:paraId="27E16B26" w14:textId="2501C390" w:rsidR="001140E2" w:rsidRPr="00DD7267" w:rsidRDefault="001140E2" w:rsidP="00BD2CA1">
      <w:pPr>
        <w:pStyle w:val="AS9100ProcedureLevel2"/>
        <w:numPr>
          <w:ilvl w:val="0"/>
          <w:numId w:val="51"/>
        </w:numPr>
        <w:rPr>
          <w:rFonts w:ascii="Calibri" w:hAnsi="Calibri" w:cs="Calibri"/>
        </w:rPr>
      </w:pPr>
      <w:r w:rsidRPr="00DD7267">
        <w:rPr>
          <w:rFonts w:ascii="Calibri" w:hAnsi="Calibri" w:cs="Calibri"/>
        </w:rPr>
        <w:t>should inform the third party of the incident and their response.</w:t>
      </w:r>
    </w:p>
    <w:p w14:paraId="54C3F7EF" w14:textId="4F8B1D18" w:rsidR="00CB0EEA" w:rsidRPr="00DD7267" w:rsidRDefault="00CB0EEA"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t>INFORMATION SECURITY MANAGEMENT</w:t>
      </w:r>
    </w:p>
    <w:p w14:paraId="723396BD" w14:textId="1C8A62AA" w:rsidR="00CB0EEA" w:rsidRPr="00DD7267" w:rsidRDefault="00275686" w:rsidP="00CB0EEA">
      <w:pPr>
        <w:pStyle w:val="AS9100ProcedureLevel2"/>
        <w:numPr>
          <w:ilvl w:val="0"/>
          <w:numId w:val="0"/>
        </w:numPr>
        <w:ind w:left="720"/>
        <w:rPr>
          <w:rFonts w:ascii="Calibri" w:hAnsi="Calibri" w:cs="Calibri"/>
        </w:rPr>
      </w:pPr>
      <w:r w:rsidRPr="00DD7267">
        <w:rPr>
          <w:rFonts w:ascii="Calibri" w:hAnsi="Calibri" w:cs="Calibri"/>
        </w:rPr>
        <w:t>[Short Client Name]</w:t>
      </w:r>
      <w:r w:rsidR="00CB0EEA" w:rsidRPr="00DD7267">
        <w:rPr>
          <w:rFonts w:ascii="Calibri" w:hAnsi="Calibri" w:cs="Calibri"/>
        </w:rPr>
        <w:t xml:space="preserve"> will safeguard and protect all information provided to it from third parties, as well as information </w:t>
      </w:r>
      <w:r w:rsidRPr="00DD7267">
        <w:rPr>
          <w:rFonts w:ascii="Calibri" w:hAnsi="Calibri" w:cs="Calibri"/>
        </w:rPr>
        <w:t>[Short Client Name]</w:t>
      </w:r>
      <w:r w:rsidR="00CB0EEA" w:rsidRPr="00DD7267">
        <w:rPr>
          <w:rFonts w:ascii="Calibri" w:hAnsi="Calibri" w:cs="Calibri"/>
        </w:rPr>
        <w:t xml:space="preserve"> generates or develops in support of customer programs. This protection must include controls for unauthorized access, destruction, use, modification or disclosure. </w:t>
      </w:r>
      <w:r w:rsidRPr="00DD7267">
        <w:rPr>
          <w:rFonts w:ascii="Calibri" w:hAnsi="Calibri" w:cs="Calibri"/>
        </w:rPr>
        <w:t>[Short Client Name]</w:t>
      </w:r>
      <w:r w:rsidR="00CB0EEA" w:rsidRPr="00DD7267">
        <w:rPr>
          <w:rFonts w:ascii="Calibri" w:hAnsi="Calibri" w:cs="Calibri"/>
        </w:rPr>
        <w:t xml:space="preserve"> shall have a risk-based cybersecurity programs designed to mitigate threats to its information systems, products, services, and supply chain, and to comply with all applicable contractual and legal requirements.</w:t>
      </w:r>
    </w:p>
    <w:p w14:paraId="77CC4302" w14:textId="39D598CF" w:rsidR="00CB0EEA" w:rsidRPr="00DD7267" w:rsidRDefault="00CB0EEA"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t>SECURITY OF SUPPLY CHAIN</w:t>
      </w:r>
    </w:p>
    <w:p w14:paraId="518E8487" w14:textId="02131F64" w:rsidR="00CB0EEA" w:rsidRPr="00DD7267" w:rsidRDefault="00275686" w:rsidP="00CB0EEA">
      <w:pPr>
        <w:pStyle w:val="AS9100ProcedureLevel2"/>
        <w:numPr>
          <w:ilvl w:val="0"/>
          <w:numId w:val="0"/>
        </w:numPr>
        <w:ind w:left="720"/>
        <w:rPr>
          <w:rFonts w:ascii="Calibri" w:hAnsi="Calibri" w:cs="Calibri"/>
        </w:rPr>
      </w:pPr>
      <w:r w:rsidRPr="00DD7267">
        <w:rPr>
          <w:rFonts w:ascii="Calibri" w:hAnsi="Calibri" w:cs="Calibri"/>
        </w:rPr>
        <w:t>[Short Client Name]</w:t>
      </w:r>
      <w:r w:rsidR="00CB0EEA" w:rsidRPr="00DD7267">
        <w:rPr>
          <w:rFonts w:ascii="Calibri" w:hAnsi="Calibri" w:cs="Calibri"/>
        </w:rPr>
        <w:t xml:space="preserve"> has implemented practices and procedures to ensure the security of its supply chain. When required by contract, </w:t>
      </w:r>
      <w:r w:rsidRPr="00DD7267">
        <w:rPr>
          <w:rFonts w:ascii="Calibri" w:hAnsi="Calibri" w:cs="Calibri"/>
        </w:rPr>
        <w:t>[Short Client Name]</w:t>
      </w:r>
      <w:r w:rsidR="00CB0EEA" w:rsidRPr="00DD7267">
        <w:rPr>
          <w:rFonts w:ascii="Calibri" w:hAnsi="Calibri" w:cs="Calibri"/>
        </w:rPr>
        <w:t xml:space="preserve"> and its subcontractors who either ship directly or package goods for shipment shall participate in, or comply with all requirements of SAFE Framework security programs of the destination country (e.g. the Customs-Trade Partnership Against Terrorism (C-TPAT) Initiative of the United States Department of Homeland Security, Authorized Economic Operator (“AEO”), or similar programs).</w:t>
      </w:r>
    </w:p>
    <w:p w14:paraId="07624C4F" w14:textId="4977A68E" w:rsidR="00CB0EEA" w:rsidRPr="00DD7267" w:rsidRDefault="00CB0EEA"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t>ACCURACY OF RECORDS AND SUBMISSIONS</w:t>
      </w:r>
    </w:p>
    <w:p w14:paraId="060C2999" w14:textId="40E155B8" w:rsidR="00CB0EEA" w:rsidRPr="00DD7267" w:rsidRDefault="00275686" w:rsidP="00CB0EEA">
      <w:pPr>
        <w:pStyle w:val="AS9100ProcedureLevel2"/>
        <w:numPr>
          <w:ilvl w:val="0"/>
          <w:numId w:val="0"/>
        </w:numPr>
        <w:ind w:left="720"/>
        <w:rPr>
          <w:rFonts w:ascii="Calibri" w:hAnsi="Calibri" w:cs="Calibri"/>
        </w:rPr>
      </w:pPr>
      <w:r w:rsidRPr="00DD7267">
        <w:rPr>
          <w:rFonts w:ascii="Calibri" w:hAnsi="Calibri" w:cs="Calibri"/>
        </w:rPr>
        <w:t>[Short Client Name]</w:t>
      </w:r>
      <w:r w:rsidR="00CB0EEA" w:rsidRPr="00DD7267">
        <w:rPr>
          <w:rFonts w:ascii="Calibri" w:hAnsi="Calibri" w:cs="Calibri"/>
        </w:rPr>
        <w:t xml:space="preserve"> will maintain books and records that accurately and completely reflect all transactions related to its business. Any submission to </w:t>
      </w:r>
      <w:r w:rsidRPr="00DD7267">
        <w:rPr>
          <w:rFonts w:ascii="Calibri" w:hAnsi="Calibri" w:cs="Calibri"/>
        </w:rPr>
        <w:t>[Short Client Name]</w:t>
      </w:r>
      <w:r w:rsidR="00CB0EEA" w:rsidRPr="00DD7267">
        <w:rPr>
          <w:rFonts w:ascii="Calibri" w:hAnsi="Calibri" w:cs="Calibri"/>
        </w:rPr>
        <w:t xml:space="preserve"> customers and regulatory authorities will be accurate and complete. </w:t>
      </w:r>
      <w:r w:rsidRPr="00DD7267">
        <w:rPr>
          <w:rFonts w:ascii="Calibri" w:hAnsi="Calibri" w:cs="Calibri"/>
        </w:rPr>
        <w:t>[Short Client Name]</w:t>
      </w:r>
      <w:r w:rsidR="00CB0EEA" w:rsidRPr="00DD7267">
        <w:rPr>
          <w:rFonts w:ascii="Calibri" w:hAnsi="Calibri" w:cs="Calibri"/>
        </w:rPr>
        <w:t xml:space="preserve"> will not make any entry in its books and records or alter, conceal, or destroy any document to misrepresent any fact, circumstance, or transaction related to the business of itself or its customers.</w:t>
      </w:r>
    </w:p>
    <w:p w14:paraId="11EE5CAB" w14:textId="39CB02C5" w:rsidR="00CB0EEA" w:rsidRPr="00DD7267" w:rsidRDefault="00CB0EEA"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t>NONDISCRIMINATION</w:t>
      </w:r>
    </w:p>
    <w:p w14:paraId="1D9A2A78" w14:textId="31401C1A" w:rsidR="00CB0EEA" w:rsidRPr="00DD7267" w:rsidRDefault="00275686" w:rsidP="00CB0EEA">
      <w:pPr>
        <w:pStyle w:val="AS9100ProcedureLevel2"/>
        <w:numPr>
          <w:ilvl w:val="0"/>
          <w:numId w:val="0"/>
        </w:numPr>
        <w:ind w:left="720"/>
        <w:rPr>
          <w:rFonts w:ascii="Calibri" w:hAnsi="Calibri" w:cs="Calibri"/>
        </w:rPr>
      </w:pPr>
      <w:r w:rsidRPr="00DD7267">
        <w:rPr>
          <w:rFonts w:ascii="Calibri" w:hAnsi="Calibri" w:cs="Calibri"/>
        </w:rPr>
        <w:t>[Short Client Name]</w:t>
      </w:r>
      <w:r w:rsidR="00CB0EEA" w:rsidRPr="00DD7267">
        <w:rPr>
          <w:rFonts w:ascii="Calibri" w:hAnsi="Calibri" w:cs="Calibri"/>
        </w:rPr>
        <w:t xml:space="preserve"> will provide existing and prospective employees and business partners with equal opportunity without regard to race, color, religion, sex, sex stereotyping, pregnancy (which includes pregnancy, childbirth, and medical conditions related to pregnancy, childbirth, or breastfeeding), gender, gender identity, gender expression, national origin, age, mental or physical disability, ancestry, medical condition, marital status, military or veteran status, citizenship status, sexual orientation, genetic information, or any other protected status of an individual or that individual’s associates or relatives.</w:t>
      </w:r>
    </w:p>
    <w:p w14:paraId="043CC827" w14:textId="7E8C7CF6" w:rsidR="00CB0EEA" w:rsidRPr="00DD7267" w:rsidRDefault="00CB0EEA"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t>HARASSMENT</w:t>
      </w:r>
    </w:p>
    <w:p w14:paraId="7BE16C9B" w14:textId="4C0E34CB" w:rsidR="00CB0EEA" w:rsidRPr="00DD7267" w:rsidRDefault="00275686" w:rsidP="00CB0EEA">
      <w:pPr>
        <w:pStyle w:val="AS9100ProcedureLevel2"/>
        <w:numPr>
          <w:ilvl w:val="0"/>
          <w:numId w:val="0"/>
        </w:numPr>
        <w:ind w:left="720"/>
        <w:rPr>
          <w:rFonts w:ascii="Calibri" w:hAnsi="Calibri" w:cs="Calibri"/>
        </w:rPr>
      </w:pPr>
      <w:r w:rsidRPr="00DD7267">
        <w:rPr>
          <w:rFonts w:ascii="Calibri" w:hAnsi="Calibri" w:cs="Calibri"/>
        </w:rPr>
        <w:t>[Short Client Name]</w:t>
      </w:r>
      <w:r w:rsidR="00CB0EEA" w:rsidRPr="00DD7267">
        <w:rPr>
          <w:rFonts w:ascii="Calibri" w:hAnsi="Calibri" w:cs="Calibri"/>
        </w:rPr>
        <w:t xml:space="preserve"> complies with applicable laws to ensure that employees may perform their work in an environment free from physical, psychological or verbal harassment or intimidation, or any other form of abusive conduct.</w:t>
      </w:r>
    </w:p>
    <w:p w14:paraId="69E933D0" w14:textId="6CA140D6" w:rsidR="00CB0EEA" w:rsidRPr="00DD7267" w:rsidRDefault="00CB0EEA"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lastRenderedPageBreak/>
        <w:t>CHILD LABOR</w:t>
      </w:r>
    </w:p>
    <w:p w14:paraId="6B91C63E" w14:textId="64C6DB1F" w:rsidR="00CB0EEA" w:rsidRPr="00DD7267" w:rsidRDefault="00275686" w:rsidP="00CB0EEA">
      <w:pPr>
        <w:pStyle w:val="AS9100ProcedureLevel2"/>
        <w:numPr>
          <w:ilvl w:val="0"/>
          <w:numId w:val="0"/>
        </w:numPr>
        <w:ind w:left="720"/>
        <w:rPr>
          <w:rFonts w:ascii="Calibri" w:hAnsi="Calibri" w:cs="Calibri"/>
        </w:rPr>
      </w:pPr>
      <w:r w:rsidRPr="00DD7267">
        <w:rPr>
          <w:rFonts w:ascii="Calibri" w:hAnsi="Calibri" w:cs="Calibri"/>
        </w:rPr>
        <w:t>[Short Client Name]</w:t>
      </w:r>
      <w:r w:rsidR="00CB0EEA" w:rsidRPr="00DD7267">
        <w:rPr>
          <w:rFonts w:ascii="Calibri" w:hAnsi="Calibri" w:cs="Calibri"/>
        </w:rPr>
        <w:t xml:space="preserve"> will ensure that child labor is not used in the performance of work. The term “child” refers to any person under the minimum legal age for employment where the work is performed.</w:t>
      </w:r>
    </w:p>
    <w:p w14:paraId="004E349D" w14:textId="098F026B" w:rsidR="00CB0EEA" w:rsidRPr="00DD7267" w:rsidRDefault="00CB0EEA"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t>HUMAN TRAFFICKING</w:t>
      </w:r>
    </w:p>
    <w:p w14:paraId="79311857" w14:textId="625A7D13" w:rsidR="00CB0EEA" w:rsidRPr="00DD7267" w:rsidRDefault="00275686" w:rsidP="00CB0EEA">
      <w:pPr>
        <w:pStyle w:val="AS9100ProcedureLevel2"/>
        <w:numPr>
          <w:ilvl w:val="0"/>
          <w:numId w:val="0"/>
        </w:numPr>
        <w:ind w:left="720"/>
        <w:rPr>
          <w:rFonts w:ascii="Calibri" w:hAnsi="Calibri" w:cs="Calibri"/>
        </w:rPr>
      </w:pPr>
      <w:r w:rsidRPr="00DD7267">
        <w:rPr>
          <w:rFonts w:ascii="Calibri" w:hAnsi="Calibri" w:cs="Calibri"/>
        </w:rPr>
        <w:t>[Short Client Name]</w:t>
      </w:r>
      <w:r w:rsidR="00CB0EEA" w:rsidRPr="00DD7267">
        <w:rPr>
          <w:rFonts w:ascii="Calibri" w:hAnsi="Calibri" w:cs="Calibri"/>
        </w:rPr>
        <w:t xml:space="preserve"> complies with laws and regulations prohibiting human trafficking. </w:t>
      </w:r>
      <w:r w:rsidRPr="00DD7267">
        <w:rPr>
          <w:rFonts w:ascii="Calibri" w:hAnsi="Calibri" w:cs="Calibri"/>
        </w:rPr>
        <w:t>[Short Client Name]</w:t>
      </w:r>
      <w:r w:rsidR="00CB0EEA" w:rsidRPr="00DD7267">
        <w:rPr>
          <w:rFonts w:ascii="Calibri" w:hAnsi="Calibri" w:cs="Calibri"/>
        </w:rPr>
        <w:t xml:space="preserve"> will not engage in the use of forced labor, bonded labor, indentured labor, involuntary prison labor, slavery or trafficking in persons.</w:t>
      </w:r>
    </w:p>
    <w:p w14:paraId="2B7041AE" w14:textId="2BA8CE47" w:rsidR="00CB0EEA" w:rsidRPr="00DD7267" w:rsidRDefault="00CB0EEA"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t>WAGES &amp; BENEFITS</w:t>
      </w:r>
    </w:p>
    <w:p w14:paraId="20A54D8F" w14:textId="7EE18283" w:rsidR="00CB0EEA" w:rsidRPr="00DD7267" w:rsidRDefault="00275686" w:rsidP="00CB0EEA">
      <w:pPr>
        <w:pStyle w:val="AS9100ProcedureLevel2"/>
        <w:numPr>
          <w:ilvl w:val="0"/>
          <w:numId w:val="0"/>
        </w:numPr>
        <w:ind w:left="720"/>
        <w:rPr>
          <w:rFonts w:ascii="Calibri" w:hAnsi="Calibri" w:cs="Calibri"/>
        </w:rPr>
      </w:pPr>
      <w:r w:rsidRPr="00DD7267">
        <w:rPr>
          <w:rFonts w:ascii="Calibri" w:hAnsi="Calibri" w:cs="Calibri"/>
        </w:rPr>
        <w:t>[Short Client Name]</w:t>
      </w:r>
      <w:r w:rsidR="00CB0EEA" w:rsidRPr="00DD7267">
        <w:rPr>
          <w:rFonts w:ascii="Calibri" w:hAnsi="Calibri" w:cs="Calibri"/>
        </w:rPr>
        <w:t xml:space="preserve"> pays all workers at least the minimum wage required by the applicable laws and regulations and, at a minimum, provide all legally-mandated benefits. </w:t>
      </w:r>
      <w:r w:rsidRPr="00DD7267">
        <w:rPr>
          <w:rFonts w:ascii="Calibri" w:hAnsi="Calibri" w:cs="Calibri"/>
        </w:rPr>
        <w:t>[Short Client Name]</w:t>
      </w:r>
      <w:r w:rsidR="00CB0EEA" w:rsidRPr="00DD7267">
        <w:rPr>
          <w:rFonts w:ascii="Calibri" w:hAnsi="Calibri" w:cs="Calibri"/>
        </w:rPr>
        <w:t xml:space="preserve"> compensates all hourly workers for overtime at the rate required by applicable laws and regulations.</w:t>
      </w:r>
    </w:p>
    <w:p w14:paraId="63F8F248" w14:textId="5723F214" w:rsidR="00CB0EEA" w:rsidRPr="00DD7267" w:rsidRDefault="00CB0EEA"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t>SUBSTANCE ABUSE</w:t>
      </w:r>
    </w:p>
    <w:p w14:paraId="0996C92F" w14:textId="3A62C11F" w:rsidR="00CB0EEA" w:rsidRPr="00DD7267" w:rsidRDefault="00275686" w:rsidP="00CB0EEA">
      <w:pPr>
        <w:pStyle w:val="AS9100ProcedureLevel2"/>
        <w:numPr>
          <w:ilvl w:val="0"/>
          <w:numId w:val="0"/>
        </w:numPr>
        <w:ind w:left="720"/>
        <w:rPr>
          <w:rFonts w:ascii="Calibri" w:hAnsi="Calibri" w:cs="Calibri"/>
        </w:rPr>
      </w:pPr>
      <w:r w:rsidRPr="00DD7267">
        <w:rPr>
          <w:rFonts w:ascii="Calibri" w:hAnsi="Calibri" w:cs="Calibri"/>
        </w:rPr>
        <w:t>[Short Client Name]</w:t>
      </w:r>
      <w:r w:rsidR="00CB0EEA" w:rsidRPr="00DD7267">
        <w:rPr>
          <w:rFonts w:ascii="Calibri" w:hAnsi="Calibri" w:cs="Calibri"/>
        </w:rPr>
        <w:t xml:space="preserve"> complies with applicable laws to ensure its employees do not conduct work while under the influence of alcohol, illegal drugs, or misused medications, whether prescription or non-prescription. </w:t>
      </w:r>
      <w:r w:rsidRPr="00DD7267">
        <w:rPr>
          <w:rFonts w:ascii="Calibri" w:hAnsi="Calibri" w:cs="Calibri"/>
        </w:rPr>
        <w:t>[Short Client Name]</w:t>
      </w:r>
      <w:r w:rsidR="00CB0EEA" w:rsidRPr="00DD7267">
        <w:rPr>
          <w:rFonts w:ascii="Calibri" w:hAnsi="Calibri" w:cs="Calibri"/>
        </w:rPr>
        <w:t xml:space="preserve"> prohibits employees from using, possessing, or selling illegal drugs, alcohol, or misusing medications while performing job functions.</w:t>
      </w:r>
    </w:p>
    <w:p w14:paraId="34A8F6F0" w14:textId="3807AED2" w:rsidR="004C25DE" w:rsidRPr="00DD7267" w:rsidRDefault="004C25DE" w:rsidP="004C25DE">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t>ENVIRONMENTAL, HEALTH AND SAFETY</w:t>
      </w:r>
    </w:p>
    <w:p w14:paraId="0665933D" w14:textId="53DC05A7" w:rsidR="004C25DE" w:rsidRPr="00DD7267" w:rsidRDefault="004C25DE" w:rsidP="004C25DE">
      <w:pPr>
        <w:pStyle w:val="AS9100ProcedureLevel2"/>
        <w:numPr>
          <w:ilvl w:val="0"/>
          <w:numId w:val="0"/>
        </w:numPr>
        <w:ind w:left="720"/>
        <w:rPr>
          <w:rFonts w:ascii="Calibri" w:hAnsi="Calibri" w:cs="Calibri"/>
        </w:rPr>
      </w:pPr>
      <w:r w:rsidRPr="00DD7267">
        <w:rPr>
          <w:rFonts w:ascii="Calibri" w:hAnsi="Calibri" w:cs="Calibri"/>
        </w:rPr>
        <w:t>[Short Client Name] complies with all applicable environmental, health and safety laws, regulations and directives. [Short Client Name] conducts its operations in a manner that: actively manages risk; conserves natural resources; prevents pollution; safeguards the environment; and minimizes waste, emissions, and energy consumption. [Short Client Name] assures a safe and healthy work environments for its employees and visitors.</w:t>
      </w:r>
    </w:p>
    <w:p w14:paraId="2B2467DA" w14:textId="23CEAD87" w:rsidR="00CB0EEA" w:rsidRPr="00DD7267" w:rsidRDefault="00CB0EEA"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t>BUSINESS PARTNERS</w:t>
      </w:r>
    </w:p>
    <w:p w14:paraId="72F7CDF6" w14:textId="6AC46F00" w:rsidR="00CB0EEA" w:rsidRPr="00DD7267" w:rsidRDefault="00CB0EEA" w:rsidP="00CB0EEA">
      <w:pPr>
        <w:pStyle w:val="AS9100ProcedureLevel2"/>
        <w:numPr>
          <w:ilvl w:val="0"/>
          <w:numId w:val="0"/>
        </w:numPr>
        <w:ind w:left="720"/>
        <w:rPr>
          <w:rFonts w:ascii="Calibri" w:hAnsi="Calibri" w:cs="Calibri"/>
        </w:rPr>
      </w:pPr>
      <w:r w:rsidRPr="00DD7267">
        <w:rPr>
          <w:rFonts w:ascii="Calibri" w:hAnsi="Calibri" w:cs="Calibri"/>
        </w:rPr>
        <w:t xml:space="preserve">If a customer contract prohibits </w:t>
      </w:r>
      <w:r w:rsidR="00275686" w:rsidRPr="00DD7267">
        <w:rPr>
          <w:rFonts w:ascii="Calibri" w:hAnsi="Calibri" w:cs="Calibri"/>
        </w:rPr>
        <w:t>[Short Client Name]</w:t>
      </w:r>
      <w:r w:rsidRPr="00DD7267">
        <w:rPr>
          <w:rFonts w:ascii="Calibri" w:hAnsi="Calibri" w:cs="Calibri"/>
        </w:rPr>
        <w:t xml:space="preserve"> from assigning, delegating, or subcontracting </w:t>
      </w:r>
      <w:r w:rsidR="00580B21" w:rsidRPr="00DD7267">
        <w:rPr>
          <w:rFonts w:ascii="Calibri" w:hAnsi="Calibri" w:cs="Calibri"/>
        </w:rPr>
        <w:t>its</w:t>
      </w:r>
      <w:r w:rsidRPr="00DD7267">
        <w:rPr>
          <w:rFonts w:ascii="Calibri" w:hAnsi="Calibri" w:cs="Calibri"/>
        </w:rPr>
        <w:t xml:space="preserve"> obligations, </w:t>
      </w:r>
      <w:r w:rsidR="00275686" w:rsidRPr="00DD7267">
        <w:rPr>
          <w:rFonts w:ascii="Calibri" w:hAnsi="Calibri" w:cs="Calibri"/>
        </w:rPr>
        <w:t>[Short Client Name]</w:t>
      </w:r>
      <w:r w:rsidRPr="00DD7267">
        <w:rPr>
          <w:rFonts w:ascii="Calibri" w:hAnsi="Calibri" w:cs="Calibri"/>
        </w:rPr>
        <w:t xml:space="preserve"> will strictly comply with this prohibition.</w:t>
      </w:r>
    </w:p>
    <w:p w14:paraId="27A55BE4" w14:textId="19E2EFF2" w:rsidR="00CB0EEA" w:rsidRPr="00DD7267" w:rsidRDefault="00CB0EEA" w:rsidP="00CB0EEA">
      <w:pPr>
        <w:pStyle w:val="AS9100ProcedureLevel2"/>
        <w:numPr>
          <w:ilvl w:val="0"/>
          <w:numId w:val="0"/>
        </w:numPr>
        <w:ind w:left="720"/>
        <w:rPr>
          <w:rFonts w:ascii="Calibri" w:hAnsi="Calibri" w:cs="Calibri"/>
        </w:rPr>
      </w:pPr>
      <w:r w:rsidRPr="00DD7267">
        <w:rPr>
          <w:rFonts w:ascii="Calibri" w:hAnsi="Calibri" w:cs="Calibri"/>
        </w:rPr>
        <w:t xml:space="preserve">If a customer contract permits </w:t>
      </w:r>
      <w:r w:rsidR="00275686" w:rsidRPr="00DD7267">
        <w:rPr>
          <w:rFonts w:ascii="Calibri" w:hAnsi="Calibri" w:cs="Calibri"/>
        </w:rPr>
        <w:t>[Short Client Name]</w:t>
      </w:r>
      <w:r w:rsidRPr="00DD7267">
        <w:rPr>
          <w:rFonts w:ascii="Calibri" w:hAnsi="Calibri" w:cs="Calibri"/>
        </w:rPr>
        <w:t xml:space="preserve"> to assign, delegate, or subcontract its obligations or procure products or services from others that will be incorporated in products or services acquired by the customer from you, </w:t>
      </w:r>
      <w:r w:rsidR="00275686" w:rsidRPr="00DD7267">
        <w:rPr>
          <w:rFonts w:ascii="Calibri" w:hAnsi="Calibri" w:cs="Calibri"/>
        </w:rPr>
        <w:t>[Short Client Name]</w:t>
      </w:r>
      <w:r w:rsidRPr="00DD7267">
        <w:rPr>
          <w:rFonts w:ascii="Calibri" w:hAnsi="Calibri" w:cs="Calibri"/>
        </w:rPr>
        <w:t xml:space="preserve"> will carefully select its business partners, and perform due diligence, audit, and oversight to prevent and detect misconduct. </w:t>
      </w:r>
      <w:r w:rsidR="00275686" w:rsidRPr="00DD7267">
        <w:rPr>
          <w:rFonts w:ascii="Calibri" w:hAnsi="Calibri" w:cs="Calibri"/>
        </w:rPr>
        <w:t>[Short Client Name]</w:t>
      </w:r>
      <w:r w:rsidRPr="00DD7267">
        <w:rPr>
          <w:rFonts w:ascii="Calibri" w:hAnsi="Calibri" w:cs="Calibri"/>
        </w:rPr>
        <w:t xml:space="preserve"> will flow down ethics requirements to such business partners.</w:t>
      </w:r>
    </w:p>
    <w:p w14:paraId="497F8E7A" w14:textId="3E3118B1" w:rsidR="004C25DE" w:rsidRPr="00DD7267" w:rsidRDefault="004C25DE" w:rsidP="004C25DE">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lastRenderedPageBreak/>
        <w:t>COUNTERFEIT CONTROL</w:t>
      </w:r>
    </w:p>
    <w:p w14:paraId="49E445C5" w14:textId="0008A34C" w:rsidR="004C25DE" w:rsidRPr="00DD7267" w:rsidRDefault="004C25DE" w:rsidP="004C25DE">
      <w:pPr>
        <w:pStyle w:val="AS9100ProcedureLevel2"/>
        <w:numPr>
          <w:ilvl w:val="0"/>
          <w:numId w:val="0"/>
        </w:numPr>
        <w:ind w:left="720"/>
        <w:rPr>
          <w:rFonts w:ascii="Calibri" w:hAnsi="Calibri" w:cs="Calibri"/>
        </w:rPr>
      </w:pPr>
      <w:r w:rsidRPr="00DD7267">
        <w:rPr>
          <w:rFonts w:ascii="Calibri" w:hAnsi="Calibri" w:cs="Calibri"/>
        </w:rPr>
        <w:t>[Short Client Name] shall enforce procedures to: minimize the risk of introduction of counterfeit parts into final products; detect counterfeit parts and materials; provide notification to recipients of counterfeit products; and remove any counterfeit parts from the final products.</w:t>
      </w:r>
    </w:p>
    <w:p w14:paraId="4FB83125" w14:textId="45344F93" w:rsidR="007C243B" w:rsidRPr="00DD7267" w:rsidRDefault="007C243B"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t>OPERATIONAL ETHICS REQUIREMENTS</w:t>
      </w:r>
    </w:p>
    <w:p w14:paraId="4E889795" w14:textId="77777777" w:rsidR="007C243B" w:rsidRPr="00DD7267" w:rsidRDefault="007C243B" w:rsidP="00BD2CA1">
      <w:pPr>
        <w:pStyle w:val="AS9100ProcedureLevel2"/>
        <w:numPr>
          <w:ilvl w:val="0"/>
          <w:numId w:val="0"/>
        </w:numPr>
        <w:ind w:left="720"/>
        <w:rPr>
          <w:rFonts w:ascii="Calibri" w:hAnsi="Calibri" w:cs="Calibri"/>
        </w:rPr>
      </w:pPr>
      <w:r w:rsidRPr="00DD7267">
        <w:rPr>
          <w:rFonts w:ascii="Calibri" w:hAnsi="Calibri" w:cs="Calibri"/>
        </w:rPr>
        <w:t xml:space="preserve">Company employees shall </w:t>
      </w:r>
      <w:r w:rsidRPr="00DD7267">
        <w:rPr>
          <w:rFonts w:ascii="Calibri" w:hAnsi="Calibri" w:cs="Calibri"/>
          <w:b/>
          <w:bCs/>
          <w:i/>
          <w:iCs/>
        </w:rPr>
        <w:t>not</w:t>
      </w:r>
      <w:r w:rsidRPr="00DD7267">
        <w:rPr>
          <w:rFonts w:ascii="Calibri" w:hAnsi="Calibri" w:cs="Calibri"/>
        </w:rPr>
        <w:t>:</w:t>
      </w:r>
    </w:p>
    <w:p w14:paraId="692C04FF" w14:textId="77777777" w:rsidR="007C243B" w:rsidRPr="00DD7267" w:rsidRDefault="007C243B" w:rsidP="00580B21">
      <w:pPr>
        <w:pStyle w:val="AS9100ProcedureLevel2"/>
        <w:numPr>
          <w:ilvl w:val="0"/>
          <w:numId w:val="51"/>
        </w:numPr>
        <w:spacing w:after="160"/>
        <w:contextualSpacing/>
        <w:rPr>
          <w:rFonts w:ascii="Calibri" w:hAnsi="Calibri" w:cs="Calibri"/>
        </w:rPr>
      </w:pPr>
      <w:r w:rsidRPr="00DD7267">
        <w:rPr>
          <w:rFonts w:ascii="Calibri" w:hAnsi="Calibri" w:cs="Calibri"/>
        </w:rPr>
        <w:t>Falsify inspection or production data in any way</w:t>
      </w:r>
    </w:p>
    <w:p w14:paraId="58C88A9E" w14:textId="77777777" w:rsidR="007C243B" w:rsidRPr="00DD7267" w:rsidRDefault="007C243B" w:rsidP="00580B21">
      <w:pPr>
        <w:pStyle w:val="AS9100ProcedureLevel2"/>
        <w:numPr>
          <w:ilvl w:val="0"/>
          <w:numId w:val="51"/>
        </w:numPr>
        <w:spacing w:after="160"/>
        <w:contextualSpacing/>
        <w:rPr>
          <w:rFonts w:ascii="Calibri" w:hAnsi="Calibri" w:cs="Calibri"/>
        </w:rPr>
      </w:pPr>
      <w:r w:rsidRPr="00DD7267">
        <w:rPr>
          <w:rFonts w:ascii="Calibri" w:hAnsi="Calibri" w:cs="Calibri"/>
        </w:rPr>
        <w:t>Succumb to pressure to release defective or uninspected product</w:t>
      </w:r>
    </w:p>
    <w:p w14:paraId="207AC364" w14:textId="77777777" w:rsidR="007C243B" w:rsidRPr="00DD7267" w:rsidRDefault="007C243B" w:rsidP="00580B21">
      <w:pPr>
        <w:pStyle w:val="AS9100ProcedureLevel2"/>
        <w:numPr>
          <w:ilvl w:val="0"/>
          <w:numId w:val="51"/>
        </w:numPr>
        <w:spacing w:after="160"/>
        <w:contextualSpacing/>
        <w:rPr>
          <w:rFonts w:ascii="Calibri" w:hAnsi="Calibri" w:cs="Calibri"/>
        </w:rPr>
      </w:pPr>
      <w:r w:rsidRPr="00DD7267">
        <w:rPr>
          <w:rFonts w:ascii="Calibri" w:hAnsi="Calibri" w:cs="Calibri"/>
        </w:rPr>
        <w:t>Accept or offer bribes or benefits in exchange for violating this procedure or other company policies</w:t>
      </w:r>
    </w:p>
    <w:p w14:paraId="20A68DB3" w14:textId="0FB90B2A" w:rsidR="007C243B" w:rsidRPr="00DD7267" w:rsidRDefault="007C243B" w:rsidP="00580B21">
      <w:pPr>
        <w:pStyle w:val="AS9100ProcedureLevel2"/>
        <w:numPr>
          <w:ilvl w:val="0"/>
          <w:numId w:val="51"/>
        </w:numPr>
        <w:spacing w:after="160"/>
        <w:contextualSpacing/>
        <w:rPr>
          <w:rFonts w:ascii="Calibri" w:hAnsi="Calibri" w:cs="Calibri"/>
        </w:rPr>
      </w:pPr>
      <w:r w:rsidRPr="00DD7267">
        <w:rPr>
          <w:rFonts w:ascii="Calibri" w:hAnsi="Calibri" w:cs="Calibri"/>
        </w:rPr>
        <w:t>Knowing</w:t>
      </w:r>
      <w:r w:rsidR="00A42463" w:rsidRPr="00DD7267">
        <w:rPr>
          <w:rFonts w:ascii="Calibri" w:hAnsi="Calibri" w:cs="Calibri"/>
        </w:rPr>
        <w:t>ly</w:t>
      </w:r>
      <w:r w:rsidRPr="00DD7267">
        <w:rPr>
          <w:rFonts w:ascii="Calibri" w:hAnsi="Calibri" w:cs="Calibri"/>
        </w:rPr>
        <w:t xml:space="preserve"> release defective or potentially defective product</w:t>
      </w:r>
    </w:p>
    <w:p w14:paraId="3096D29C" w14:textId="6164CA78" w:rsidR="007C243B" w:rsidRPr="00DD7267" w:rsidRDefault="007C243B" w:rsidP="00580B21">
      <w:pPr>
        <w:pStyle w:val="AS9100ProcedureLevel2"/>
        <w:numPr>
          <w:ilvl w:val="0"/>
          <w:numId w:val="51"/>
        </w:numPr>
        <w:spacing w:after="160"/>
        <w:contextualSpacing/>
        <w:rPr>
          <w:rFonts w:ascii="Calibri" w:hAnsi="Calibri" w:cs="Calibri"/>
        </w:rPr>
      </w:pPr>
      <w:r w:rsidRPr="00DD7267">
        <w:rPr>
          <w:rFonts w:ascii="Calibri" w:hAnsi="Calibri" w:cs="Calibri"/>
        </w:rPr>
        <w:t xml:space="preserve">Ignore company policies and </w:t>
      </w:r>
      <w:r w:rsidR="00275686" w:rsidRPr="00DD7267">
        <w:rPr>
          <w:rFonts w:ascii="Calibri" w:hAnsi="Calibri" w:cs="Calibri"/>
        </w:rPr>
        <w:t>[</w:t>
      </w:r>
      <w:r w:rsidRPr="00DD7267">
        <w:rPr>
          <w:rFonts w:ascii="Calibri" w:hAnsi="Calibri" w:cs="Calibri"/>
        </w:rPr>
        <w:t>QMS</w:t>
      </w:r>
      <w:r w:rsidR="00275686" w:rsidRPr="00DD7267">
        <w:rPr>
          <w:rFonts w:ascii="Calibri" w:hAnsi="Calibri" w:cs="Calibri"/>
        </w:rPr>
        <w:t>]</w:t>
      </w:r>
      <w:r w:rsidRPr="00DD7267">
        <w:rPr>
          <w:rFonts w:ascii="Calibri" w:hAnsi="Calibri" w:cs="Calibri"/>
        </w:rPr>
        <w:t xml:space="preserve"> procedures</w:t>
      </w:r>
    </w:p>
    <w:p w14:paraId="251A888F" w14:textId="77777777" w:rsidR="007C243B" w:rsidRPr="00DD7267" w:rsidRDefault="007C243B" w:rsidP="00580B21">
      <w:pPr>
        <w:pStyle w:val="AS9100ProcedureLevel2"/>
        <w:numPr>
          <w:ilvl w:val="0"/>
          <w:numId w:val="51"/>
        </w:numPr>
        <w:spacing w:after="160"/>
        <w:contextualSpacing/>
        <w:rPr>
          <w:rFonts w:ascii="Calibri" w:hAnsi="Calibri" w:cs="Calibri"/>
        </w:rPr>
      </w:pPr>
      <w:r w:rsidRPr="00DD7267">
        <w:rPr>
          <w:rFonts w:ascii="Calibri" w:hAnsi="Calibri" w:cs="Calibri"/>
        </w:rPr>
        <w:t>“Sign ahead” by signing or stamping production operations or inspections that have not been completed</w:t>
      </w:r>
    </w:p>
    <w:p w14:paraId="05F5A048" w14:textId="77777777" w:rsidR="007C243B" w:rsidRPr="00DD7267" w:rsidRDefault="007C243B" w:rsidP="00580B21">
      <w:pPr>
        <w:pStyle w:val="AS9100ProcedureLevel2"/>
        <w:numPr>
          <w:ilvl w:val="0"/>
          <w:numId w:val="51"/>
        </w:numPr>
        <w:spacing w:after="160"/>
        <w:contextualSpacing/>
        <w:rPr>
          <w:rFonts w:ascii="Calibri" w:hAnsi="Calibri" w:cs="Calibri"/>
        </w:rPr>
      </w:pPr>
      <w:r w:rsidRPr="00DD7267">
        <w:rPr>
          <w:rFonts w:ascii="Calibri" w:hAnsi="Calibri" w:cs="Calibri"/>
        </w:rPr>
        <w:t>Stamp or sign any production operations or inspections conducted by someone else</w:t>
      </w:r>
    </w:p>
    <w:p w14:paraId="3B12A4D3" w14:textId="77777777" w:rsidR="007C243B" w:rsidRPr="00DD7267" w:rsidRDefault="007C243B" w:rsidP="00580B21">
      <w:pPr>
        <w:pStyle w:val="AS9100ProcedureLevel2"/>
        <w:numPr>
          <w:ilvl w:val="0"/>
          <w:numId w:val="0"/>
        </w:numPr>
        <w:spacing w:before="240"/>
        <w:ind w:left="720"/>
        <w:rPr>
          <w:rFonts w:ascii="Calibri" w:hAnsi="Calibri" w:cs="Calibri"/>
        </w:rPr>
      </w:pPr>
      <w:r w:rsidRPr="00DD7267">
        <w:rPr>
          <w:rFonts w:ascii="Calibri" w:hAnsi="Calibri" w:cs="Calibri"/>
        </w:rPr>
        <w:t xml:space="preserve">Company employees </w:t>
      </w:r>
      <w:r w:rsidRPr="00DD7267">
        <w:rPr>
          <w:rFonts w:ascii="Calibri" w:hAnsi="Calibri" w:cs="Calibri"/>
          <w:b/>
          <w:bCs/>
          <w:i/>
          <w:iCs/>
        </w:rPr>
        <w:t>shall</w:t>
      </w:r>
      <w:r w:rsidRPr="00DD7267">
        <w:rPr>
          <w:rFonts w:ascii="Calibri" w:hAnsi="Calibri" w:cs="Calibri"/>
        </w:rPr>
        <w:t>:</w:t>
      </w:r>
    </w:p>
    <w:p w14:paraId="554A151B" w14:textId="77777777" w:rsidR="007C243B" w:rsidRPr="00DD7267" w:rsidRDefault="007C243B" w:rsidP="00580B21">
      <w:pPr>
        <w:pStyle w:val="AS9100ProcedureLevel2"/>
        <w:numPr>
          <w:ilvl w:val="0"/>
          <w:numId w:val="51"/>
        </w:numPr>
        <w:spacing w:after="160"/>
        <w:contextualSpacing/>
        <w:rPr>
          <w:rFonts w:ascii="Calibri" w:hAnsi="Calibri" w:cs="Calibri"/>
        </w:rPr>
      </w:pPr>
      <w:r w:rsidRPr="00DD7267">
        <w:rPr>
          <w:rFonts w:ascii="Calibri" w:hAnsi="Calibri" w:cs="Calibri"/>
        </w:rPr>
        <w:t>Report any incidents of harassment or pressure to violate these rules</w:t>
      </w:r>
    </w:p>
    <w:p w14:paraId="1618A093" w14:textId="77777777" w:rsidR="007C243B" w:rsidRPr="00DD7267" w:rsidRDefault="007C243B" w:rsidP="00580B21">
      <w:pPr>
        <w:pStyle w:val="AS9100ProcedureLevel2"/>
        <w:numPr>
          <w:ilvl w:val="0"/>
          <w:numId w:val="51"/>
        </w:numPr>
        <w:spacing w:after="160"/>
        <w:contextualSpacing/>
        <w:rPr>
          <w:rFonts w:ascii="Calibri" w:hAnsi="Calibri" w:cs="Calibri"/>
        </w:rPr>
      </w:pPr>
      <w:r w:rsidRPr="00DD7267">
        <w:rPr>
          <w:rFonts w:ascii="Calibri" w:hAnsi="Calibri" w:cs="Calibri"/>
        </w:rPr>
        <w:t>Report any incidents of data falsification discovered by the employee</w:t>
      </w:r>
    </w:p>
    <w:p w14:paraId="49D4F33B" w14:textId="77777777" w:rsidR="007C243B" w:rsidRPr="00DD7267" w:rsidRDefault="007C243B" w:rsidP="00580B21">
      <w:pPr>
        <w:pStyle w:val="AS9100ProcedureLevel2"/>
        <w:numPr>
          <w:ilvl w:val="0"/>
          <w:numId w:val="51"/>
        </w:numPr>
        <w:spacing w:after="160"/>
        <w:contextualSpacing/>
        <w:rPr>
          <w:rFonts w:ascii="Calibri" w:hAnsi="Calibri" w:cs="Calibri"/>
        </w:rPr>
      </w:pPr>
      <w:r w:rsidRPr="00DD7267">
        <w:rPr>
          <w:rFonts w:ascii="Calibri" w:hAnsi="Calibri" w:cs="Calibri"/>
        </w:rPr>
        <w:t>Report any other ethical lapses the employee suspects may have occurred</w:t>
      </w:r>
    </w:p>
    <w:p w14:paraId="0983F162" w14:textId="0AD790CC" w:rsidR="007C243B" w:rsidRPr="00DD7267" w:rsidRDefault="007C243B" w:rsidP="00580B21">
      <w:pPr>
        <w:pStyle w:val="AS9100ProcedureLevel2"/>
        <w:numPr>
          <w:ilvl w:val="0"/>
          <w:numId w:val="51"/>
        </w:numPr>
        <w:spacing w:after="160"/>
        <w:contextualSpacing/>
        <w:rPr>
          <w:rFonts w:ascii="Calibri" w:hAnsi="Calibri" w:cs="Calibri"/>
        </w:rPr>
      </w:pPr>
      <w:r w:rsidRPr="00DD7267">
        <w:rPr>
          <w:rFonts w:ascii="Calibri" w:hAnsi="Calibri" w:cs="Calibri"/>
        </w:rPr>
        <w:t xml:space="preserve">Employees shall report any known or suspected ethical lapses to </w:t>
      </w:r>
      <w:r w:rsidR="00BD2CA1" w:rsidRPr="00DD7267">
        <w:rPr>
          <w:rFonts w:ascii="Calibri" w:hAnsi="Calibri" w:cs="Calibri"/>
        </w:rPr>
        <w:t>a</w:t>
      </w:r>
      <w:r w:rsidRPr="00DD7267">
        <w:rPr>
          <w:rFonts w:ascii="Calibri" w:hAnsi="Calibri" w:cs="Calibri"/>
        </w:rPr>
        <w:t xml:space="preserve"> member of senior management.</w:t>
      </w:r>
    </w:p>
    <w:p w14:paraId="02DD84E3" w14:textId="530B3BDD" w:rsidR="007C243B" w:rsidRPr="00DD7267" w:rsidRDefault="007C243B" w:rsidP="00580B21">
      <w:pPr>
        <w:pStyle w:val="AS9100ProcedureLevel2"/>
        <w:numPr>
          <w:ilvl w:val="0"/>
          <w:numId w:val="51"/>
        </w:numPr>
        <w:spacing w:after="160"/>
        <w:contextualSpacing/>
        <w:rPr>
          <w:rFonts w:ascii="Calibri" w:hAnsi="Calibri" w:cs="Calibri"/>
        </w:rPr>
      </w:pPr>
      <w:r w:rsidRPr="00DD7267">
        <w:rPr>
          <w:rFonts w:ascii="Calibri" w:hAnsi="Calibri" w:cs="Calibri"/>
        </w:rPr>
        <w:t xml:space="preserve">Employees cannot be subject to recriminations for such reporting. </w:t>
      </w:r>
    </w:p>
    <w:p w14:paraId="40C06137" w14:textId="77777777" w:rsidR="009E6B19" w:rsidRDefault="009E6B19" w:rsidP="009E6B19">
      <w:pPr>
        <w:pStyle w:val="AS9100ProcedureLevel2"/>
        <w:keepNext/>
        <w:numPr>
          <w:ilvl w:val="0"/>
          <w:numId w:val="0"/>
        </w:numPr>
        <w:spacing w:before="240"/>
        <w:rPr>
          <w:rFonts w:ascii="Calibri" w:hAnsi="Calibri" w:cs="Calibri"/>
          <w:b/>
          <w:bCs/>
          <w:sz w:val="28"/>
          <w:szCs w:val="28"/>
        </w:rPr>
      </w:pPr>
      <w:r>
        <w:rPr>
          <w:rFonts w:ascii="Calibri" w:hAnsi="Calibri" w:cs="Calibri"/>
          <w:b/>
          <w:bCs/>
          <w:sz w:val="28"/>
          <w:szCs w:val="28"/>
        </w:rPr>
        <w:t>HONESTY AND INTEGRITY</w:t>
      </w:r>
    </w:p>
    <w:p w14:paraId="51EE6231" w14:textId="2147CD2F" w:rsidR="009E6B19" w:rsidRDefault="009E6B19" w:rsidP="009E6B19">
      <w:pPr>
        <w:pStyle w:val="AS9100ProcedureLevel2"/>
        <w:numPr>
          <w:ilvl w:val="0"/>
          <w:numId w:val="0"/>
        </w:numPr>
        <w:ind w:left="720"/>
        <w:rPr>
          <w:rFonts w:ascii="Calibri" w:hAnsi="Calibri" w:cs="Calibri"/>
        </w:rPr>
      </w:pPr>
      <w:r w:rsidRPr="00DD7267">
        <w:rPr>
          <w:rFonts w:ascii="Calibri" w:hAnsi="Calibri" w:cs="Calibri"/>
        </w:rPr>
        <w:t>[Short Client Name] will</w:t>
      </w:r>
      <w:r>
        <w:rPr>
          <w:rFonts w:ascii="Calibri" w:hAnsi="Calibri" w:cs="Calibri"/>
        </w:rPr>
        <w:t xml:space="preserve"> participate openly, honestly, and transparently in any Quality Management System oversight activities, such as internal or external audits, regulatory investigations, etc. Staff will not mislead, misrepresent, or obfuscate information when participating in such activities.</w:t>
      </w:r>
    </w:p>
    <w:p w14:paraId="7B1A75C4" w14:textId="1ECB4205" w:rsidR="009E6B19" w:rsidRDefault="009E6B19" w:rsidP="009E6B19">
      <w:pPr>
        <w:pStyle w:val="AS9100ProcedureLevel2"/>
        <w:numPr>
          <w:ilvl w:val="0"/>
          <w:numId w:val="0"/>
        </w:numPr>
        <w:ind w:left="720"/>
        <w:rPr>
          <w:rFonts w:ascii="Calibri" w:hAnsi="Calibri" w:cs="Calibri"/>
        </w:rPr>
      </w:pPr>
      <w:r w:rsidRPr="00DD7267">
        <w:rPr>
          <w:rFonts w:ascii="Calibri" w:hAnsi="Calibri" w:cs="Calibri"/>
        </w:rPr>
        <w:t>[Short Client Name] will</w:t>
      </w:r>
      <w:r>
        <w:rPr>
          <w:rFonts w:ascii="Calibri" w:hAnsi="Calibri" w:cs="Calibri"/>
        </w:rPr>
        <w:t xml:space="preserve"> be honest in its representations of its capabilities and capacities to customers and other third parties. </w:t>
      </w:r>
      <w:r w:rsidRPr="00DD7267">
        <w:rPr>
          <w:rFonts w:ascii="Calibri" w:hAnsi="Calibri" w:cs="Calibri"/>
        </w:rPr>
        <w:t>[Short Client Name] will</w:t>
      </w:r>
      <w:r>
        <w:rPr>
          <w:rFonts w:ascii="Calibri" w:hAnsi="Calibri" w:cs="Calibri"/>
        </w:rPr>
        <w:t xml:space="preserve"> not misrepresent its abilities in any way.</w:t>
      </w:r>
    </w:p>
    <w:p w14:paraId="699FC4F1" w14:textId="18A15C2E" w:rsidR="009E6B19" w:rsidRDefault="009E6B19" w:rsidP="009E6B19">
      <w:pPr>
        <w:pStyle w:val="AS9100ProcedureLevel2"/>
        <w:numPr>
          <w:ilvl w:val="0"/>
          <w:numId w:val="0"/>
        </w:numPr>
        <w:ind w:left="720"/>
        <w:rPr>
          <w:rFonts w:ascii="Calibri" w:hAnsi="Calibri" w:cs="Calibri"/>
          <w:b/>
          <w:bCs/>
          <w:sz w:val="28"/>
          <w:szCs w:val="28"/>
        </w:rPr>
      </w:pPr>
      <w:r w:rsidRPr="00DD7267">
        <w:rPr>
          <w:rFonts w:ascii="Calibri" w:hAnsi="Calibri" w:cs="Calibri"/>
        </w:rPr>
        <w:t>[Short Client Name] will</w:t>
      </w:r>
      <w:r>
        <w:rPr>
          <w:rFonts w:ascii="Calibri" w:hAnsi="Calibri" w:cs="Calibri"/>
        </w:rPr>
        <w:t xml:space="preserve"> only accept work when it has the capability and capacity to fulfill requirements.</w:t>
      </w:r>
    </w:p>
    <w:p w14:paraId="5DB6B4CC" w14:textId="2F5E5BA4" w:rsidR="004C25DE" w:rsidRPr="00DD7267" w:rsidRDefault="004C25DE"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t>RETALIATION</w:t>
      </w:r>
    </w:p>
    <w:p w14:paraId="564B9EE0" w14:textId="638D7A66" w:rsidR="004C25DE" w:rsidRPr="00DD7267" w:rsidRDefault="004C25DE" w:rsidP="004C25DE">
      <w:pPr>
        <w:pStyle w:val="AS9100ProcedureLevel2"/>
        <w:numPr>
          <w:ilvl w:val="0"/>
          <w:numId w:val="0"/>
        </w:numPr>
        <w:ind w:left="720"/>
        <w:rPr>
          <w:rFonts w:ascii="Calibri" w:hAnsi="Calibri" w:cs="Calibri"/>
        </w:rPr>
      </w:pPr>
      <w:r w:rsidRPr="00DD7267">
        <w:rPr>
          <w:rFonts w:ascii="Calibri" w:hAnsi="Calibri" w:cs="Calibri"/>
        </w:rPr>
        <w:t>[Short Client Name] will not take any adverse action against anyone who reports conduct that they reasonably believe to be illegal or otherwise in violation of this policy. [Short Client Name] understands it will be a violation of this policy for any employee to be discharged, demoted, suspended, threatened, harassed, or in any way subject to adverse treatment in connection with their employment because he or she reported conduct that they reasonably believed to be illegal or in violation of this policy.</w:t>
      </w:r>
    </w:p>
    <w:p w14:paraId="0DFB882A" w14:textId="59EFC072" w:rsidR="001140E2" w:rsidRPr="00DD7267" w:rsidRDefault="00580B21" w:rsidP="00FD3E93">
      <w:pPr>
        <w:pStyle w:val="AS9100ProcedureLevel2"/>
        <w:keepNext/>
        <w:numPr>
          <w:ilvl w:val="0"/>
          <w:numId w:val="0"/>
        </w:numPr>
        <w:rPr>
          <w:rFonts w:ascii="Calibri" w:hAnsi="Calibri" w:cs="Calibri"/>
          <w:b/>
          <w:bCs/>
          <w:sz w:val="28"/>
          <w:szCs w:val="28"/>
        </w:rPr>
      </w:pPr>
      <w:r w:rsidRPr="00DD7267">
        <w:rPr>
          <w:rFonts w:ascii="Calibri" w:hAnsi="Calibri" w:cs="Calibri"/>
          <w:b/>
          <w:bCs/>
          <w:sz w:val="28"/>
          <w:szCs w:val="28"/>
        </w:rPr>
        <w:lastRenderedPageBreak/>
        <w:t>COMPLIANCE</w:t>
      </w:r>
    </w:p>
    <w:p w14:paraId="4F16799F" w14:textId="22BA0868" w:rsidR="00580B21" w:rsidRPr="00DD7267" w:rsidRDefault="00580B21" w:rsidP="00580B21">
      <w:pPr>
        <w:pStyle w:val="AS9100ProcedureLevel2"/>
        <w:numPr>
          <w:ilvl w:val="0"/>
          <w:numId w:val="0"/>
        </w:numPr>
        <w:ind w:left="720"/>
        <w:rPr>
          <w:rFonts w:ascii="Calibri" w:hAnsi="Calibri" w:cs="Calibri"/>
        </w:rPr>
      </w:pPr>
      <w:r w:rsidRPr="00DD7267">
        <w:rPr>
          <w:rFonts w:ascii="Calibri" w:hAnsi="Calibri" w:cs="Calibri"/>
        </w:rPr>
        <w:t xml:space="preserve">In the event of any wrongdoing, </w:t>
      </w:r>
      <w:r w:rsidR="00275686" w:rsidRPr="00DD7267">
        <w:rPr>
          <w:rFonts w:ascii="Calibri" w:hAnsi="Calibri" w:cs="Calibri"/>
        </w:rPr>
        <w:t>[Short Client Name]</w:t>
      </w:r>
      <w:r w:rsidRPr="00DD7267">
        <w:rPr>
          <w:rFonts w:ascii="Calibri" w:hAnsi="Calibri" w:cs="Calibri"/>
        </w:rPr>
        <w:t xml:space="preserve"> will fully cooperate with any related investigation conducted by a customer, regulatory body, or law enforcement. </w:t>
      </w:r>
      <w:r w:rsidR="00275686" w:rsidRPr="00DD7267">
        <w:rPr>
          <w:rFonts w:ascii="Calibri" w:hAnsi="Calibri" w:cs="Calibri"/>
        </w:rPr>
        <w:t>[Short Client Name]</w:t>
      </w:r>
      <w:r w:rsidRPr="00DD7267">
        <w:rPr>
          <w:rFonts w:ascii="Calibri" w:hAnsi="Calibri" w:cs="Calibri"/>
        </w:rPr>
        <w:t xml:space="preserve"> will facilitate the timely discovery, investigation, disclosure (to customers and others, as appropriate) and implementation of corrective actions for violations of law, regulations or the expectations set forth in this policy document.</w:t>
      </w:r>
    </w:p>
    <w:p w14:paraId="4DACA2AD" w14:textId="3BCF5B47" w:rsidR="00580B21" w:rsidRPr="00DD7267" w:rsidRDefault="00275686" w:rsidP="00580B21">
      <w:pPr>
        <w:pStyle w:val="AS9100ProcedureLevel2"/>
        <w:numPr>
          <w:ilvl w:val="0"/>
          <w:numId w:val="0"/>
        </w:numPr>
        <w:ind w:left="720"/>
        <w:rPr>
          <w:rFonts w:ascii="Calibri" w:hAnsi="Calibri" w:cs="Calibri"/>
        </w:rPr>
      </w:pPr>
      <w:r w:rsidRPr="00DD7267">
        <w:rPr>
          <w:rFonts w:ascii="Calibri" w:hAnsi="Calibri" w:cs="Calibri"/>
        </w:rPr>
        <w:t>[Short Client Name]</w:t>
      </w:r>
      <w:r w:rsidR="00580B21" w:rsidRPr="00DD7267">
        <w:rPr>
          <w:rFonts w:ascii="Calibri" w:hAnsi="Calibri" w:cs="Calibri"/>
        </w:rPr>
        <w:t xml:space="preserve"> will ensure that its business partners also fully cooperate if such investigation involves their performance.</w:t>
      </w:r>
    </w:p>
    <w:p w14:paraId="3D1A2DE5" w14:textId="5F729D72" w:rsidR="00580B21" w:rsidRPr="00DD7267" w:rsidRDefault="00275686" w:rsidP="00580B21">
      <w:pPr>
        <w:pStyle w:val="AS9100ProcedureLevel2"/>
        <w:numPr>
          <w:ilvl w:val="0"/>
          <w:numId w:val="0"/>
        </w:numPr>
        <w:ind w:left="720"/>
        <w:rPr>
          <w:rFonts w:ascii="Calibri" w:hAnsi="Calibri" w:cs="Calibri"/>
        </w:rPr>
      </w:pPr>
      <w:r w:rsidRPr="00DD7267">
        <w:rPr>
          <w:rFonts w:ascii="Calibri" w:hAnsi="Calibri" w:cs="Calibri"/>
        </w:rPr>
        <w:t>[Short Client Name]</w:t>
      </w:r>
      <w:r w:rsidR="00580B21" w:rsidRPr="00DD7267">
        <w:rPr>
          <w:rFonts w:ascii="Calibri" w:hAnsi="Calibri" w:cs="Calibri"/>
        </w:rPr>
        <w:t xml:space="preserve"> will grant right of access to its customers for the purposes of verifying compliance to this policy document, as required by contract.</w:t>
      </w:r>
    </w:p>
    <w:p w14:paraId="306AD0CE" w14:textId="1AA3ECC7" w:rsidR="00580B21" w:rsidRPr="00DD7267" w:rsidRDefault="00275686" w:rsidP="00580B21">
      <w:pPr>
        <w:pStyle w:val="AS9100ProcedureLevel2"/>
        <w:numPr>
          <w:ilvl w:val="0"/>
          <w:numId w:val="0"/>
        </w:numPr>
        <w:ind w:left="720"/>
        <w:rPr>
          <w:rFonts w:ascii="Calibri" w:hAnsi="Calibri" w:cs="Calibri"/>
        </w:rPr>
      </w:pPr>
      <w:r w:rsidRPr="00DD7267">
        <w:rPr>
          <w:rFonts w:ascii="Calibri" w:hAnsi="Calibri" w:cs="Calibri"/>
        </w:rPr>
        <w:t>[Short Client Name]</w:t>
      </w:r>
      <w:r w:rsidR="00580B21" w:rsidRPr="00DD7267">
        <w:rPr>
          <w:rFonts w:ascii="Calibri" w:hAnsi="Calibri" w:cs="Calibri"/>
        </w:rPr>
        <w:t xml:space="preserve"> and its business partners will correct any non-conformances identified during assessments. </w:t>
      </w:r>
    </w:p>
    <w:p w14:paraId="66F12F33" w14:textId="4D1A1670" w:rsidR="00580B21" w:rsidRPr="00DD7267" w:rsidRDefault="00275686" w:rsidP="00FD3E93">
      <w:pPr>
        <w:pStyle w:val="AS9100ProcedureLevel2"/>
        <w:numPr>
          <w:ilvl w:val="0"/>
          <w:numId w:val="0"/>
        </w:numPr>
        <w:ind w:left="720"/>
        <w:rPr>
          <w:rFonts w:ascii="Calibri" w:hAnsi="Calibri" w:cs="Calibri"/>
        </w:rPr>
      </w:pPr>
      <w:r w:rsidRPr="00DD7267">
        <w:rPr>
          <w:rFonts w:ascii="Calibri" w:hAnsi="Calibri" w:cs="Calibri"/>
        </w:rPr>
        <w:t>[Short Client Name]</w:t>
      </w:r>
      <w:r w:rsidR="00580B21" w:rsidRPr="00DD7267">
        <w:rPr>
          <w:rFonts w:ascii="Calibri" w:hAnsi="Calibri" w:cs="Calibri"/>
        </w:rPr>
        <w:t xml:space="preserve"> provides training to its employees on compliance requirements, including the expectations set forth in this policy documen</w:t>
      </w:r>
      <w:r w:rsidR="00FD3E93" w:rsidRPr="00DD7267">
        <w:rPr>
          <w:rFonts w:ascii="Calibri" w:hAnsi="Calibri" w:cs="Calibri"/>
        </w:rPr>
        <w:t>t.</w:t>
      </w:r>
    </w:p>
    <w:sectPr w:rsidR="00580B21" w:rsidRPr="00DD7267" w:rsidSect="00BD2CA1">
      <w:headerReference w:type="default" r:id="rId7"/>
      <w:footerReference w:type="default" r:id="rId8"/>
      <w:pgSz w:w="12240" w:h="15840"/>
      <w:pgMar w:top="1755" w:right="630" w:bottom="144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BD26D" w14:textId="77777777" w:rsidR="00FD5D0C" w:rsidRPr="00DD7267" w:rsidRDefault="00FD5D0C">
      <w:pPr>
        <w:spacing w:after="0" w:line="240" w:lineRule="auto"/>
        <w:rPr>
          <w:rFonts w:cs="Calibri"/>
        </w:rPr>
      </w:pPr>
      <w:r w:rsidRPr="00DD7267">
        <w:rPr>
          <w:rFonts w:cs="Calibri"/>
        </w:rPr>
        <w:separator/>
      </w:r>
    </w:p>
  </w:endnote>
  <w:endnote w:type="continuationSeparator" w:id="0">
    <w:p w14:paraId="44CD9FDB" w14:textId="77777777" w:rsidR="00FD5D0C" w:rsidRPr="00DD7267" w:rsidRDefault="00FD5D0C">
      <w:pPr>
        <w:spacing w:after="0" w:line="240" w:lineRule="auto"/>
        <w:rPr>
          <w:rFonts w:cs="Calibri"/>
        </w:rPr>
      </w:pPr>
      <w:r w:rsidRPr="00DD7267">
        <w:rPr>
          <w:rFonts w:cs="Calibri"/>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altName w:val="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Calibri"/>
      </w:rPr>
      <w:id w:val="98381352"/>
      <w:docPartObj>
        <w:docPartGallery w:val="Page Numbers (Top of Page)"/>
        <w:docPartUnique/>
      </w:docPartObj>
    </w:sdtPr>
    <w:sdtEndPr>
      <w:rPr>
        <w:sz w:val="18"/>
        <w:szCs w:val="18"/>
      </w:rPr>
    </w:sdtEndPr>
    <w:sdtContent>
      <w:p w14:paraId="6AA409E8" w14:textId="77777777" w:rsidR="00DD5160" w:rsidRPr="00DD7267" w:rsidRDefault="00DD5160" w:rsidP="00BD2CA1">
        <w:pPr>
          <w:pStyle w:val="Footer"/>
          <w:jc w:val="center"/>
          <w:rPr>
            <w:rFonts w:cs="Calibri"/>
            <w:sz w:val="18"/>
            <w:szCs w:val="18"/>
          </w:rPr>
        </w:pPr>
        <w:r w:rsidRPr="00DD7267">
          <w:rPr>
            <w:rFonts w:cs="Calibri"/>
            <w:sz w:val="18"/>
            <w:szCs w:val="18"/>
          </w:rPr>
          <w:t xml:space="preserve">Page </w:t>
        </w:r>
        <w:r w:rsidRPr="00DD7267">
          <w:rPr>
            <w:rFonts w:cs="Calibri"/>
            <w:bCs/>
            <w:sz w:val="18"/>
            <w:szCs w:val="18"/>
          </w:rPr>
          <w:fldChar w:fldCharType="begin"/>
        </w:r>
        <w:r w:rsidRPr="00DD7267">
          <w:rPr>
            <w:rFonts w:cs="Calibri"/>
            <w:bCs/>
            <w:sz w:val="18"/>
            <w:szCs w:val="18"/>
          </w:rPr>
          <w:instrText xml:space="preserve"> PAGE </w:instrText>
        </w:r>
        <w:r w:rsidRPr="00DD7267">
          <w:rPr>
            <w:rFonts w:cs="Calibri"/>
            <w:bCs/>
            <w:sz w:val="18"/>
            <w:szCs w:val="18"/>
          </w:rPr>
          <w:fldChar w:fldCharType="separate"/>
        </w:r>
        <w:r w:rsidR="00485702" w:rsidRPr="00DD7267">
          <w:rPr>
            <w:rFonts w:cs="Calibri"/>
            <w:bCs/>
            <w:noProof/>
            <w:sz w:val="18"/>
            <w:szCs w:val="18"/>
          </w:rPr>
          <w:t>1</w:t>
        </w:r>
        <w:r w:rsidRPr="00DD7267">
          <w:rPr>
            <w:rFonts w:cs="Calibri"/>
            <w:bCs/>
            <w:sz w:val="18"/>
            <w:szCs w:val="18"/>
          </w:rPr>
          <w:fldChar w:fldCharType="end"/>
        </w:r>
        <w:r w:rsidRPr="00DD7267">
          <w:rPr>
            <w:rFonts w:cs="Calibri"/>
            <w:sz w:val="18"/>
            <w:szCs w:val="18"/>
          </w:rPr>
          <w:t xml:space="preserve"> of </w:t>
        </w:r>
        <w:r w:rsidRPr="00DD7267">
          <w:rPr>
            <w:rFonts w:cs="Calibri"/>
            <w:bCs/>
            <w:sz w:val="18"/>
            <w:szCs w:val="18"/>
          </w:rPr>
          <w:fldChar w:fldCharType="begin"/>
        </w:r>
        <w:r w:rsidRPr="00DD7267">
          <w:rPr>
            <w:rFonts w:cs="Calibri"/>
            <w:bCs/>
            <w:sz w:val="18"/>
            <w:szCs w:val="18"/>
          </w:rPr>
          <w:instrText xml:space="preserve"> NUMPAGES  </w:instrText>
        </w:r>
        <w:r w:rsidRPr="00DD7267">
          <w:rPr>
            <w:rFonts w:cs="Calibri"/>
            <w:bCs/>
            <w:sz w:val="18"/>
            <w:szCs w:val="18"/>
          </w:rPr>
          <w:fldChar w:fldCharType="separate"/>
        </w:r>
        <w:r w:rsidR="00485702" w:rsidRPr="00DD7267">
          <w:rPr>
            <w:rFonts w:cs="Calibri"/>
            <w:bCs/>
            <w:noProof/>
            <w:sz w:val="18"/>
            <w:szCs w:val="18"/>
          </w:rPr>
          <w:t>4</w:t>
        </w:r>
        <w:r w:rsidRPr="00DD7267">
          <w:rPr>
            <w:rFonts w:cs="Calibri"/>
            <w:bCs/>
            <w:sz w:val="18"/>
            <w:szCs w:val="18"/>
          </w:rPr>
          <w:fldChar w:fldCharType="end"/>
        </w:r>
      </w:p>
    </w:sdtContent>
  </w:sdt>
  <w:p w14:paraId="321CEFEF" w14:textId="77777777" w:rsidR="007F37B6" w:rsidRPr="00DD7267" w:rsidRDefault="007F37B6">
    <w:pPr>
      <w:pStyle w:val="Footer"/>
      <w:rPr>
        <w:rFonts w:cs="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BD578" w14:textId="77777777" w:rsidR="00FD5D0C" w:rsidRPr="00DD7267" w:rsidRDefault="00FD5D0C">
      <w:pPr>
        <w:spacing w:after="0" w:line="240" w:lineRule="auto"/>
        <w:rPr>
          <w:rFonts w:cs="Calibri"/>
        </w:rPr>
      </w:pPr>
      <w:r w:rsidRPr="00DD7267">
        <w:rPr>
          <w:rFonts w:cs="Calibri"/>
        </w:rPr>
        <w:separator/>
      </w:r>
    </w:p>
  </w:footnote>
  <w:footnote w:type="continuationSeparator" w:id="0">
    <w:p w14:paraId="4C024A09" w14:textId="77777777" w:rsidR="00FD5D0C" w:rsidRPr="00DD7267" w:rsidRDefault="00FD5D0C">
      <w:pPr>
        <w:spacing w:after="0" w:line="240" w:lineRule="auto"/>
        <w:rPr>
          <w:rFonts w:cs="Calibri"/>
        </w:rPr>
      </w:pPr>
      <w:r w:rsidRPr="00DD7267">
        <w:rPr>
          <w:rFonts w:cs="Calibri"/>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DD1CD" w14:textId="41A19959" w:rsidR="00BD2CA1" w:rsidRPr="00DD7267" w:rsidRDefault="00BD2CA1" w:rsidP="00BD2CA1">
    <w:pPr>
      <w:pStyle w:val="OXNEWNormal"/>
      <w:spacing w:after="0"/>
      <w:jc w:val="center"/>
      <w:rPr>
        <w:rFonts w:ascii="Calibri" w:hAnsi="Calibri" w:cs="Calibri"/>
        <w:b/>
        <w:bCs/>
        <w:sz w:val="56"/>
        <w:szCs w:val="56"/>
      </w:rPr>
    </w:pPr>
    <w:r w:rsidRPr="00DD7267">
      <w:rPr>
        <w:rFonts w:ascii="Calibri" w:hAnsi="Calibri" w:cs="Calibri"/>
        <w:b/>
        <w:bCs/>
        <w:sz w:val="56"/>
        <w:szCs w:val="56"/>
      </w:rPr>
      <w:t>Company Ethics Policies</w:t>
    </w:r>
  </w:p>
  <w:p w14:paraId="73C1AC69" w14:textId="5E0E286A" w:rsidR="00DD5160" w:rsidRPr="00DD7267" w:rsidRDefault="00FD3E93" w:rsidP="00FD3E93">
    <w:pPr>
      <w:jc w:val="center"/>
      <w:rPr>
        <w:rFonts w:cs="Calibri"/>
        <w:b/>
        <w:bCs/>
        <w:noProof/>
        <w:sz w:val="24"/>
        <w:szCs w:val="24"/>
      </w:rPr>
    </w:pPr>
    <w:r w:rsidRPr="00DD7267">
      <w:rPr>
        <w:rFonts w:cs="Calibri"/>
        <w:b/>
        <w:bCs/>
        <w:noProof/>
        <w:sz w:val="24"/>
        <w:szCs w:val="24"/>
      </w:rPr>
      <w:t>Rev.</w:t>
    </w:r>
    <w:r w:rsidRPr="00DD7267">
      <w:rPr>
        <w:rFonts w:cs="Calibri"/>
        <w:b/>
        <w:bCs/>
        <w:sz w:val="24"/>
        <w:szCs w:val="24"/>
      </w:rPr>
      <w:t xml:space="preserve"> </w:t>
    </w:r>
    <w:r w:rsidR="00275686" w:rsidRPr="00DD7267">
      <w:rPr>
        <w:rFonts w:cs="Calibri"/>
        <w:b/>
        <w:bCs/>
        <w:noProof/>
        <w:sz w:val="24"/>
        <w:szCs w:val="24"/>
      </w:rPr>
      <w:t>[Rev Numb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0A692A"/>
    <w:multiLevelType w:val="hybridMultilevel"/>
    <w:tmpl w:val="06D0C466"/>
    <w:lvl w:ilvl="0" w:tplc="22BA8D2C">
      <w:start w:val="1"/>
      <w:numFmt w:val="bullet"/>
      <w:pStyle w:val="AS9100ProcedureBullet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997950"/>
    <w:multiLevelType w:val="hybridMultilevel"/>
    <w:tmpl w:val="669AA6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E752E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2EC1292"/>
    <w:multiLevelType w:val="multilevel"/>
    <w:tmpl w:val="2876A692"/>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9BA2E5F"/>
    <w:multiLevelType w:val="hybridMultilevel"/>
    <w:tmpl w:val="4418D3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7D4D4757"/>
    <w:multiLevelType w:val="hybridMultilevel"/>
    <w:tmpl w:val="24CE6D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FA41A4E"/>
    <w:multiLevelType w:val="multilevel"/>
    <w:tmpl w:val="73003014"/>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41792165">
    <w:abstractNumId w:val="6"/>
  </w:num>
  <w:num w:numId="2" w16cid:durableId="1794790394">
    <w:abstractNumId w:val="0"/>
  </w:num>
  <w:num w:numId="3" w16cid:durableId="1088665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1596634">
    <w:abstractNumId w:val="6"/>
  </w:num>
  <w:num w:numId="5" w16cid:durableId="101847919">
    <w:abstractNumId w:val="6"/>
  </w:num>
  <w:num w:numId="6" w16cid:durableId="81882387">
    <w:abstractNumId w:val="2"/>
  </w:num>
  <w:num w:numId="7" w16cid:durableId="1283001889">
    <w:abstractNumId w:val="6"/>
  </w:num>
  <w:num w:numId="8" w16cid:durableId="813571536">
    <w:abstractNumId w:val="6"/>
  </w:num>
  <w:num w:numId="9" w16cid:durableId="2068067979">
    <w:abstractNumId w:val="6"/>
  </w:num>
  <w:num w:numId="10" w16cid:durableId="72238581">
    <w:abstractNumId w:val="6"/>
  </w:num>
  <w:num w:numId="11" w16cid:durableId="1125545122">
    <w:abstractNumId w:val="3"/>
  </w:num>
  <w:num w:numId="12" w16cid:durableId="2057850952">
    <w:abstractNumId w:val="1"/>
  </w:num>
  <w:num w:numId="13" w16cid:durableId="955211170">
    <w:abstractNumId w:val="6"/>
  </w:num>
  <w:num w:numId="14" w16cid:durableId="551112285">
    <w:abstractNumId w:val="6"/>
  </w:num>
  <w:num w:numId="15" w16cid:durableId="82454624">
    <w:abstractNumId w:val="6"/>
  </w:num>
  <w:num w:numId="16" w16cid:durableId="2107532482">
    <w:abstractNumId w:val="6"/>
  </w:num>
  <w:num w:numId="17" w16cid:durableId="1059596555">
    <w:abstractNumId w:val="6"/>
  </w:num>
  <w:num w:numId="18" w16cid:durableId="1944261116">
    <w:abstractNumId w:val="6"/>
  </w:num>
  <w:num w:numId="19" w16cid:durableId="931888434">
    <w:abstractNumId w:val="6"/>
  </w:num>
  <w:num w:numId="20" w16cid:durableId="781149642">
    <w:abstractNumId w:val="6"/>
  </w:num>
  <w:num w:numId="21" w16cid:durableId="404379450">
    <w:abstractNumId w:val="6"/>
  </w:num>
  <w:num w:numId="22" w16cid:durableId="382408907">
    <w:abstractNumId w:val="6"/>
  </w:num>
  <w:num w:numId="23" w16cid:durableId="1299915771">
    <w:abstractNumId w:val="6"/>
  </w:num>
  <w:num w:numId="24" w16cid:durableId="913198402">
    <w:abstractNumId w:val="6"/>
  </w:num>
  <w:num w:numId="25" w16cid:durableId="921987850">
    <w:abstractNumId w:val="6"/>
  </w:num>
  <w:num w:numId="26" w16cid:durableId="1227451072">
    <w:abstractNumId w:val="6"/>
  </w:num>
  <w:num w:numId="27" w16cid:durableId="513150027">
    <w:abstractNumId w:val="6"/>
  </w:num>
  <w:num w:numId="28" w16cid:durableId="821392662">
    <w:abstractNumId w:val="6"/>
  </w:num>
  <w:num w:numId="29" w16cid:durableId="1064179288">
    <w:abstractNumId w:val="6"/>
  </w:num>
  <w:num w:numId="30" w16cid:durableId="13085583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69475202">
    <w:abstractNumId w:val="6"/>
  </w:num>
  <w:num w:numId="32" w16cid:durableId="158158784">
    <w:abstractNumId w:val="6"/>
  </w:num>
  <w:num w:numId="33" w16cid:durableId="15654819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95036119">
    <w:abstractNumId w:val="6"/>
  </w:num>
  <w:num w:numId="35" w16cid:durableId="213587094">
    <w:abstractNumId w:val="6"/>
  </w:num>
  <w:num w:numId="36" w16cid:durableId="1525361091">
    <w:abstractNumId w:val="6"/>
  </w:num>
  <w:num w:numId="37" w16cid:durableId="259727308">
    <w:abstractNumId w:val="6"/>
  </w:num>
  <w:num w:numId="38" w16cid:durableId="1824659081">
    <w:abstractNumId w:val="6"/>
  </w:num>
  <w:num w:numId="39" w16cid:durableId="705566998">
    <w:abstractNumId w:val="6"/>
  </w:num>
  <w:num w:numId="40" w16cid:durableId="343674998">
    <w:abstractNumId w:val="6"/>
  </w:num>
  <w:num w:numId="41" w16cid:durableId="845628551">
    <w:abstractNumId w:val="6"/>
  </w:num>
  <w:num w:numId="42" w16cid:durableId="3242393">
    <w:abstractNumId w:val="6"/>
  </w:num>
  <w:num w:numId="43" w16cid:durableId="2059162304">
    <w:abstractNumId w:val="6"/>
  </w:num>
  <w:num w:numId="44" w16cid:durableId="1695811198">
    <w:abstractNumId w:val="6"/>
  </w:num>
  <w:num w:numId="45" w16cid:durableId="860317684">
    <w:abstractNumId w:val="6"/>
  </w:num>
  <w:num w:numId="46" w16cid:durableId="529952643">
    <w:abstractNumId w:val="6"/>
  </w:num>
  <w:num w:numId="47" w16cid:durableId="557129268">
    <w:abstractNumId w:val="6"/>
  </w:num>
  <w:num w:numId="48" w16cid:durableId="1916472708">
    <w:abstractNumId w:val="6"/>
  </w:num>
  <w:num w:numId="49" w16cid:durableId="248347943">
    <w:abstractNumId w:val="6"/>
  </w:num>
  <w:num w:numId="50" w16cid:durableId="1542936691">
    <w:abstractNumId w:val="4"/>
  </w:num>
  <w:num w:numId="51" w16cid:durableId="1048839994">
    <w:abstractNumId w:val="5"/>
  </w:num>
  <w:num w:numId="52" w16cid:durableId="2132092164">
    <w:abstractNumId w:val="6"/>
  </w:num>
  <w:num w:numId="53" w16cid:durableId="55009525">
    <w:abstractNumId w:val="6"/>
  </w:num>
  <w:num w:numId="54" w16cid:durableId="2078896171">
    <w:abstractNumId w:val="6"/>
  </w:num>
  <w:num w:numId="55" w16cid:durableId="2066101335">
    <w:abstractNumId w:val="6"/>
  </w:num>
  <w:num w:numId="56" w16cid:durableId="1444694112">
    <w:abstractNumId w:val="6"/>
  </w:num>
  <w:num w:numId="57" w16cid:durableId="1663698733">
    <w:abstractNumId w:val="6"/>
  </w:num>
  <w:num w:numId="58" w16cid:durableId="1112016198">
    <w:abstractNumId w:val="6"/>
  </w:num>
  <w:num w:numId="59" w16cid:durableId="1898323711">
    <w:abstractNumId w:val="6"/>
  </w:num>
  <w:num w:numId="60" w16cid:durableId="1255943134">
    <w:abstractNumId w:val="6"/>
  </w:num>
  <w:num w:numId="61" w16cid:durableId="793409141">
    <w:abstractNumId w:val="6"/>
  </w:num>
  <w:num w:numId="62" w16cid:durableId="507870384">
    <w:abstractNumId w:val="6"/>
  </w:num>
  <w:num w:numId="63" w16cid:durableId="1224608559">
    <w:abstractNumId w:val="6"/>
  </w:num>
  <w:num w:numId="64" w16cid:durableId="1472405672">
    <w:abstractNumId w:val="6"/>
  </w:num>
  <w:num w:numId="65" w16cid:durableId="370225046">
    <w:abstractNumId w:val="6"/>
  </w:num>
  <w:num w:numId="66" w16cid:durableId="1572083215">
    <w:abstractNumId w:val="6"/>
  </w:num>
  <w:num w:numId="67" w16cid:durableId="876165211">
    <w:abstractNumId w:val="6"/>
  </w:num>
  <w:num w:numId="68" w16cid:durableId="669089">
    <w:abstractNumId w:val="6"/>
  </w:num>
  <w:num w:numId="69" w16cid:durableId="1554384514">
    <w:abstractNumId w:val="6"/>
  </w:num>
  <w:num w:numId="70" w16cid:durableId="546913630">
    <w:abstractNumId w:val="6"/>
  </w:num>
  <w:num w:numId="71" w16cid:durableId="1343388510">
    <w:abstractNumId w:val="6"/>
  </w:num>
  <w:num w:numId="72" w16cid:durableId="1581795008">
    <w:abstractNumId w:val="6"/>
  </w:num>
  <w:num w:numId="73" w16cid:durableId="487787507">
    <w:abstractNumId w:val="6"/>
  </w:num>
  <w:num w:numId="74" w16cid:durableId="2020764953">
    <w:abstractNumId w:val="6"/>
  </w:num>
  <w:num w:numId="75" w16cid:durableId="954292272">
    <w:abstractNumId w:val="6"/>
  </w:num>
  <w:num w:numId="76" w16cid:durableId="1531793575">
    <w:abstractNumId w:val="6"/>
  </w:num>
  <w:num w:numId="77" w16cid:durableId="1277635917">
    <w:abstractNumId w:val="6"/>
  </w:num>
  <w:num w:numId="78" w16cid:durableId="1447849071">
    <w:abstractNumId w:val="6"/>
  </w:num>
  <w:num w:numId="79" w16cid:durableId="1763914470">
    <w:abstractNumId w:val="6"/>
  </w:num>
  <w:num w:numId="80" w16cid:durableId="1403019421">
    <w:abstractNumId w:val="6"/>
  </w:num>
  <w:num w:numId="81" w16cid:durableId="2088335188">
    <w:abstractNumId w:val="6"/>
  </w:num>
  <w:num w:numId="82" w16cid:durableId="712272132">
    <w:abstractNumId w:val="6"/>
  </w:num>
  <w:num w:numId="83" w16cid:durableId="1774520771">
    <w:abstractNumId w:val="6"/>
  </w:num>
  <w:num w:numId="84" w16cid:durableId="30031905">
    <w:abstractNumId w:val="6"/>
  </w:num>
  <w:num w:numId="85" w16cid:durableId="756563172">
    <w:abstractNumId w:val="6"/>
  </w:num>
  <w:num w:numId="86" w16cid:durableId="127936062">
    <w:abstractNumId w:val="6"/>
  </w:num>
  <w:num w:numId="87" w16cid:durableId="657730187">
    <w:abstractNumId w:val="6"/>
  </w:num>
  <w:num w:numId="88" w16cid:durableId="1475373084">
    <w:abstractNumId w:val="6"/>
  </w:num>
  <w:num w:numId="89" w16cid:durableId="1905489846">
    <w:abstractNumId w:val="6"/>
  </w:num>
  <w:num w:numId="90" w16cid:durableId="1691834418">
    <w:abstractNumId w:val="6"/>
  </w:num>
  <w:num w:numId="91" w16cid:durableId="814223690">
    <w:abstractNumId w:val="6"/>
  </w:num>
  <w:num w:numId="92" w16cid:durableId="251353580">
    <w:abstractNumId w:val="6"/>
  </w:num>
  <w:num w:numId="93" w16cid:durableId="1054163274">
    <w:abstractNumId w:val="6"/>
  </w:num>
  <w:num w:numId="94" w16cid:durableId="1896963360">
    <w:abstractNumId w:val="6"/>
  </w:num>
  <w:num w:numId="95" w16cid:durableId="1044257329">
    <w:abstractNumId w:val="6"/>
  </w:num>
  <w:num w:numId="96" w16cid:durableId="343557506">
    <w:abstractNumId w:val="6"/>
  </w:num>
  <w:num w:numId="97" w16cid:durableId="1552232160">
    <w:abstractNumId w:val="6"/>
  </w:num>
  <w:num w:numId="98" w16cid:durableId="1794517923">
    <w:abstractNumId w:val="6"/>
  </w:num>
  <w:num w:numId="99" w16cid:durableId="472022580">
    <w:abstractNumId w:val="6"/>
  </w:num>
  <w:num w:numId="100" w16cid:durableId="1041394959">
    <w:abstractNumId w:val="6"/>
  </w:num>
  <w:num w:numId="101" w16cid:durableId="2094080544">
    <w:abstractNumId w:val="6"/>
  </w:num>
  <w:num w:numId="102" w16cid:durableId="151221328">
    <w:abstractNumId w:val="6"/>
  </w:num>
  <w:num w:numId="103" w16cid:durableId="467624045">
    <w:abstractNumId w:val="6"/>
  </w:num>
  <w:num w:numId="104" w16cid:durableId="415324469">
    <w:abstractNumId w:val="6"/>
  </w:num>
  <w:num w:numId="105" w16cid:durableId="1594119524">
    <w:abstractNumId w:val="6"/>
  </w:num>
  <w:num w:numId="106" w16cid:durableId="1590117910">
    <w:abstractNumId w:val="6"/>
  </w:num>
  <w:num w:numId="107" w16cid:durableId="230822002">
    <w:abstractNumId w:val="6"/>
  </w:num>
  <w:num w:numId="108" w16cid:durableId="2039775134">
    <w:abstractNumId w:val="6"/>
  </w:num>
  <w:num w:numId="109" w16cid:durableId="1968853748">
    <w:abstractNumId w:val="6"/>
  </w:num>
  <w:num w:numId="110" w16cid:durableId="352074261">
    <w:abstractNumId w:val="6"/>
  </w:num>
  <w:num w:numId="111" w16cid:durableId="27062660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wNDI1sTCyMDUxtrBU0lEKTi0uzszPAykwrwUAxtCj+iwAAAA="/>
  </w:docVars>
  <w:rsids>
    <w:rsidRoot w:val="00DD5160"/>
    <w:rsid w:val="0000299B"/>
    <w:rsid w:val="00021FDF"/>
    <w:rsid w:val="0005542D"/>
    <w:rsid w:val="000560A2"/>
    <w:rsid w:val="000711E7"/>
    <w:rsid w:val="000872F8"/>
    <w:rsid w:val="00087A6A"/>
    <w:rsid w:val="00090F58"/>
    <w:rsid w:val="000D2FF1"/>
    <w:rsid w:val="0010129D"/>
    <w:rsid w:val="001102B0"/>
    <w:rsid w:val="001140E2"/>
    <w:rsid w:val="00135175"/>
    <w:rsid w:val="001B0B07"/>
    <w:rsid w:val="001D3FE6"/>
    <w:rsid w:val="00207D6C"/>
    <w:rsid w:val="0027055C"/>
    <w:rsid w:val="00275686"/>
    <w:rsid w:val="0029176C"/>
    <w:rsid w:val="00296CD8"/>
    <w:rsid w:val="002A6EF2"/>
    <w:rsid w:val="002F0C7A"/>
    <w:rsid w:val="003048F0"/>
    <w:rsid w:val="003D7541"/>
    <w:rsid w:val="004468EF"/>
    <w:rsid w:val="00451952"/>
    <w:rsid w:val="004813DE"/>
    <w:rsid w:val="004850C5"/>
    <w:rsid w:val="00485702"/>
    <w:rsid w:val="004A7D81"/>
    <w:rsid w:val="004B1F61"/>
    <w:rsid w:val="004B62FD"/>
    <w:rsid w:val="004C25DE"/>
    <w:rsid w:val="004D18A8"/>
    <w:rsid w:val="005707E3"/>
    <w:rsid w:val="00580B21"/>
    <w:rsid w:val="005A0C8E"/>
    <w:rsid w:val="005C17A3"/>
    <w:rsid w:val="00666B88"/>
    <w:rsid w:val="00675B84"/>
    <w:rsid w:val="006851AB"/>
    <w:rsid w:val="006E1929"/>
    <w:rsid w:val="006E6B79"/>
    <w:rsid w:val="006F0C66"/>
    <w:rsid w:val="007049E7"/>
    <w:rsid w:val="00737CF0"/>
    <w:rsid w:val="00772CB0"/>
    <w:rsid w:val="00786CAB"/>
    <w:rsid w:val="007A2ADE"/>
    <w:rsid w:val="007B428D"/>
    <w:rsid w:val="007B7D38"/>
    <w:rsid w:val="007C06F5"/>
    <w:rsid w:val="007C243B"/>
    <w:rsid w:val="007E6DE4"/>
    <w:rsid w:val="007F37B6"/>
    <w:rsid w:val="008330BB"/>
    <w:rsid w:val="00863601"/>
    <w:rsid w:val="00863B02"/>
    <w:rsid w:val="00865359"/>
    <w:rsid w:val="00883750"/>
    <w:rsid w:val="008B0C18"/>
    <w:rsid w:val="008B53C8"/>
    <w:rsid w:val="008C2019"/>
    <w:rsid w:val="00924F0B"/>
    <w:rsid w:val="0095615C"/>
    <w:rsid w:val="00964A91"/>
    <w:rsid w:val="00965359"/>
    <w:rsid w:val="009665B9"/>
    <w:rsid w:val="00990830"/>
    <w:rsid w:val="0099487D"/>
    <w:rsid w:val="009A69AC"/>
    <w:rsid w:val="009D5753"/>
    <w:rsid w:val="009E6B19"/>
    <w:rsid w:val="00A0416E"/>
    <w:rsid w:val="00A13D59"/>
    <w:rsid w:val="00A42463"/>
    <w:rsid w:val="00AD2DA3"/>
    <w:rsid w:val="00B71475"/>
    <w:rsid w:val="00B921F3"/>
    <w:rsid w:val="00BD2CA1"/>
    <w:rsid w:val="00C036F8"/>
    <w:rsid w:val="00C20C3B"/>
    <w:rsid w:val="00C31DF7"/>
    <w:rsid w:val="00C32DEA"/>
    <w:rsid w:val="00C501A2"/>
    <w:rsid w:val="00C732AC"/>
    <w:rsid w:val="00C81EFB"/>
    <w:rsid w:val="00C95104"/>
    <w:rsid w:val="00CA2E01"/>
    <w:rsid w:val="00CB0EEA"/>
    <w:rsid w:val="00CB24BB"/>
    <w:rsid w:val="00CB6B01"/>
    <w:rsid w:val="00D50C67"/>
    <w:rsid w:val="00D67DEE"/>
    <w:rsid w:val="00D808A9"/>
    <w:rsid w:val="00D92C8C"/>
    <w:rsid w:val="00DB2F0C"/>
    <w:rsid w:val="00DD5160"/>
    <w:rsid w:val="00DD7267"/>
    <w:rsid w:val="00DE55CB"/>
    <w:rsid w:val="00E55617"/>
    <w:rsid w:val="00E60170"/>
    <w:rsid w:val="00E90D68"/>
    <w:rsid w:val="00EC049B"/>
    <w:rsid w:val="00ED4C80"/>
    <w:rsid w:val="00F312E9"/>
    <w:rsid w:val="00F7402B"/>
    <w:rsid w:val="00FA7767"/>
    <w:rsid w:val="00FD3E93"/>
    <w:rsid w:val="00FD5D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1B101A"/>
  <w15:docId w15:val="{43D94D9B-CD9A-4E89-A88A-5AC846F37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unhideWhenUsed/>
    <w:pPr>
      <w:tabs>
        <w:tab w:val="center" w:pos="4680"/>
        <w:tab w:val="right" w:pos="9360"/>
      </w:tabs>
      <w:spacing w:after="0" w:line="240" w:lineRule="auto"/>
    </w:pPr>
  </w:style>
  <w:style w:type="character" w:customStyle="1" w:styleId="HeaderChar">
    <w:name w:val="Header Char"/>
    <w:basedOn w:val="DefaultParagraphFont"/>
    <w:semiHidden/>
  </w:style>
  <w:style w:type="paragraph" w:styleId="Footer">
    <w:name w:val="footer"/>
    <w:basedOn w:val="Normal"/>
    <w:uiPriority w:val="99"/>
    <w:unhideWhenUsed/>
    <w:pPr>
      <w:tabs>
        <w:tab w:val="center" w:pos="4680"/>
        <w:tab w:val="right" w:pos="9360"/>
      </w:tabs>
      <w:spacing w:after="0" w:line="240" w:lineRule="auto"/>
    </w:pPr>
  </w:style>
  <w:style w:type="character" w:customStyle="1" w:styleId="FooterChar">
    <w:name w:val="Footer Char"/>
    <w:basedOn w:val="DefaultParagraphFont"/>
    <w:uiPriority w:val="99"/>
  </w:style>
  <w:style w:type="paragraph" w:styleId="ListParagraph">
    <w:name w:val="List Paragraph"/>
    <w:basedOn w:val="Normal"/>
    <w:link w:val="ListParagraphChar"/>
    <w:uiPriority w:val="34"/>
    <w:qFormat/>
    <w:pPr>
      <w:ind w:left="720"/>
      <w:contextualSpacing/>
    </w:pPr>
  </w:style>
  <w:style w:type="paragraph" w:customStyle="1" w:styleId="AS9100ProcedureHeader">
    <w:name w:val="AS9100 Procedure Header"/>
    <w:basedOn w:val="Normal"/>
    <w:link w:val="AS9100ProcedureHeaderChar"/>
    <w:qFormat/>
    <w:rsid w:val="00DD5160"/>
    <w:pPr>
      <w:tabs>
        <w:tab w:val="center" w:pos="4320"/>
        <w:tab w:val="right" w:pos="8640"/>
      </w:tabs>
      <w:spacing w:after="0" w:line="240" w:lineRule="auto"/>
      <w:jc w:val="right"/>
    </w:pPr>
    <w:rPr>
      <w:rFonts w:ascii="Arial" w:eastAsia="Times New Roman" w:hAnsi="Arial"/>
      <w:sz w:val="18"/>
      <w:szCs w:val="18"/>
    </w:rPr>
  </w:style>
  <w:style w:type="paragraph" w:customStyle="1" w:styleId="AS9100ProcedureTitle">
    <w:name w:val="AS9100 Procedure Title"/>
    <w:basedOn w:val="Normal"/>
    <w:link w:val="AS9100ProcedureTitleChar"/>
    <w:qFormat/>
    <w:rsid w:val="00DD5160"/>
    <w:pPr>
      <w:jc w:val="center"/>
    </w:pPr>
    <w:rPr>
      <w:rFonts w:ascii="Arial" w:hAnsi="Arial" w:cs="Arial"/>
      <w:b/>
      <w:sz w:val="28"/>
      <w:szCs w:val="28"/>
    </w:rPr>
  </w:style>
  <w:style w:type="character" w:customStyle="1" w:styleId="AS9100ProcedureHeaderChar">
    <w:name w:val="AS9100 Procedure Header Char"/>
    <w:basedOn w:val="DefaultParagraphFont"/>
    <w:link w:val="AS9100ProcedureHeader"/>
    <w:rsid w:val="00DD5160"/>
    <w:rPr>
      <w:rFonts w:ascii="Arial" w:eastAsia="Times New Roman" w:hAnsi="Arial"/>
      <w:sz w:val="18"/>
      <w:szCs w:val="18"/>
    </w:rPr>
  </w:style>
  <w:style w:type="paragraph" w:customStyle="1" w:styleId="AS9100ProcedureLevel1">
    <w:name w:val="AS9100 Procedure Level 1"/>
    <w:basedOn w:val="ListParagraph"/>
    <w:link w:val="AS9100ProcedureLevel1Char"/>
    <w:qFormat/>
    <w:rsid w:val="00DE55CB"/>
    <w:pPr>
      <w:numPr>
        <w:numId w:val="1"/>
      </w:numPr>
    </w:pPr>
    <w:rPr>
      <w:rFonts w:ascii="Arial" w:hAnsi="Arial" w:cs="Arial"/>
      <w:b/>
    </w:rPr>
  </w:style>
  <w:style w:type="character" w:customStyle="1" w:styleId="AS9100ProcedureTitleChar">
    <w:name w:val="AS9100 Procedure Title Char"/>
    <w:basedOn w:val="DefaultParagraphFont"/>
    <w:link w:val="AS9100ProcedureTitle"/>
    <w:rsid w:val="00DD5160"/>
    <w:rPr>
      <w:rFonts w:ascii="Arial" w:hAnsi="Arial" w:cs="Arial"/>
      <w:b/>
      <w:sz w:val="28"/>
      <w:szCs w:val="28"/>
    </w:rPr>
  </w:style>
  <w:style w:type="paragraph" w:customStyle="1" w:styleId="AS9100ProcedureLevel2">
    <w:name w:val="AS9100 Procedure Level 2"/>
    <w:basedOn w:val="ListParagraph"/>
    <w:link w:val="AS9100ProcedureLevel2Char"/>
    <w:qFormat/>
    <w:rsid w:val="00A13D59"/>
    <w:pPr>
      <w:numPr>
        <w:ilvl w:val="1"/>
        <w:numId w:val="1"/>
      </w:numPr>
      <w:spacing w:after="120"/>
      <w:contextualSpacing w:val="0"/>
    </w:pPr>
    <w:rPr>
      <w:rFonts w:ascii="Arial" w:hAnsi="Arial" w:cs="Arial"/>
    </w:rPr>
  </w:style>
  <w:style w:type="character" w:customStyle="1" w:styleId="ListParagraphChar">
    <w:name w:val="List Paragraph Char"/>
    <w:basedOn w:val="DefaultParagraphFont"/>
    <w:link w:val="ListParagraph"/>
    <w:rsid w:val="00DE55CB"/>
    <w:rPr>
      <w:sz w:val="22"/>
      <w:szCs w:val="22"/>
    </w:rPr>
  </w:style>
  <w:style w:type="character" w:customStyle="1" w:styleId="AS9100ProcedureLevel1Char">
    <w:name w:val="AS9100 Procedure Level 1 Char"/>
    <w:basedOn w:val="ListParagraphChar"/>
    <w:link w:val="AS9100ProcedureLevel1"/>
    <w:rsid w:val="00DE55CB"/>
    <w:rPr>
      <w:rFonts w:ascii="Arial" w:hAnsi="Arial" w:cs="Arial"/>
      <w:b/>
      <w:sz w:val="22"/>
      <w:szCs w:val="22"/>
    </w:rPr>
  </w:style>
  <w:style w:type="paragraph" w:customStyle="1" w:styleId="AS9100CTableText">
    <w:name w:val="AS9100C Table Text"/>
    <w:basedOn w:val="Normal"/>
    <w:link w:val="AS9100CTableTextChar"/>
    <w:qFormat/>
    <w:rsid w:val="00DE55CB"/>
    <w:pPr>
      <w:spacing w:after="120" w:line="240" w:lineRule="auto"/>
      <w:jc w:val="both"/>
    </w:pPr>
    <w:rPr>
      <w:rFonts w:ascii="Arial" w:eastAsia="Times New Roman" w:hAnsi="Arial" w:cs="Arial"/>
      <w:sz w:val="18"/>
      <w:szCs w:val="18"/>
    </w:rPr>
  </w:style>
  <w:style w:type="character" w:customStyle="1" w:styleId="AS9100ProcedureLevel2Char">
    <w:name w:val="AS9100 Procedure Level 2 Char"/>
    <w:basedOn w:val="ListParagraphChar"/>
    <w:link w:val="AS9100ProcedureLevel2"/>
    <w:rsid w:val="00A13D59"/>
    <w:rPr>
      <w:rFonts w:ascii="Arial" w:hAnsi="Arial" w:cs="Arial"/>
      <w:sz w:val="22"/>
      <w:szCs w:val="22"/>
    </w:rPr>
  </w:style>
  <w:style w:type="character" w:customStyle="1" w:styleId="AS9100CTableTextChar">
    <w:name w:val="AS9100C Table Text Char"/>
    <w:link w:val="AS9100CTableText"/>
    <w:rsid w:val="00DE55CB"/>
    <w:rPr>
      <w:rFonts w:ascii="Arial" w:eastAsia="Times New Roman" w:hAnsi="Arial" w:cs="Arial"/>
      <w:sz w:val="18"/>
      <w:szCs w:val="18"/>
    </w:rPr>
  </w:style>
  <w:style w:type="paragraph" w:customStyle="1" w:styleId="AS9100Level3">
    <w:name w:val="AS9100 Level 3"/>
    <w:basedOn w:val="ListParagraph"/>
    <w:link w:val="AS9100Level3Char"/>
    <w:qFormat/>
    <w:rsid w:val="00DE55CB"/>
    <w:pPr>
      <w:numPr>
        <w:ilvl w:val="2"/>
        <w:numId w:val="1"/>
      </w:numPr>
      <w:spacing w:after="120" w:line="240" w:lineRule="auto"/>
      <w:contextualSpacing w:val="0"/>
    </w:pPr>
    <w:rPr>
      <w:rFonts w:ascii="Arial" w:hAnsi="Arial" w:cs="Arial"/>
    </w:rPr>
  </w:style>
  <w:style w:type="paragraph" w:customStyle="1" w:styleId="AS9100BulletList">
    <w:name w:val="AS9100 Bullet List"/>
    <w:basedOn w:val="Normal"/>
    <w:link w:val="AS9100BulletListChar"/>
    <w:qFormat/>
    <w:rsid w:val="00863601"/>
    <w:pPr>
      <w:widowControl w:val="0"/>
      <w:spacing w:after="120" w:line="240" w:lineRule="auto"/>
      <w:jc w:val="both"/>
    </w:pPr>
    <w:rPr>
      <w:rFonts w:ascii="Arial" w:eastAsia="Times New Roman" w:hAnsi="Arial" w:cs="Arial"/>
      <w:szCs w:val="20"/>
    </w:rPr>
  </w:style>
  <w:style w:type="character" w:customStyle="1" w:styleId="AS9100Level3Char">
    <w:name w:val="AS9100 Level 3 Char"/>
    <w:basedOn w:val="ListParagraphChar"/>
    <w:link w:val="AS9100Level3"/>
    <w:rsid w:val="00DE55CB"/>
    <w:rPr>
      <w:rFonts w:ascii="Arial" w:hAnsi="Arial" w:cs="Arial"/>
      <w:sz w:val="22"/>
      <w:szCs w:val="22"/>
    </w:rPr>
  </w:style>
  <w:style w:type="character" w:customStyle="1" w:styleId="AS9100BulletListChar">
    <w:name w:val="AS9100 Bullet List Char"/>
    <w:link w:val="AS9100BulletList"/>
    <w:rsid w:val="00863601"/>
    <w:rPr>
      <w:rFonts w:ascii="Arial" w:eastAsia="Times New Roman" w:hAnsi="Arial" w:cs="Arial"/>
      <w:sz w:val="22"/>
    </w:rPr>
  </w:style>
  <w:style w:type="paragraph" w:customStyle="1" w:styleId="AS9100ProcedureBulletList">
    <w:name w:val="AS9100 Procedure Bullet List"/>
    <w:basedOn w:val="AS9100BulletList"/>
    <w:link w:val="AS9100ProcedureBulletListChar"/>
    <w:qFormat/>
    <w:rsid w:val="00863601"/>
    <w:pPr>
      <w:numPr>
        <w:numId w:val="2"/>
      </w:numPr>
      <w:ind w:left="1800"/>
    </w:pPr>
  </w:style>
  <w:style w:type="paragraph" w:customStyle="1" w:styleId="OQRNormal">
    <w:name w:val="OQR Normal"/>
    <w:basedOn w:val="Normal"/>
    <w:rsid w:val="00FA7767"/>
    <w:pPr>
      <w:spacing w:after="0" w:line="240" w:lineRule="auto"/>
      <w:jc w:val="both"/>
    </w:pPr>
    <w:rPr>
      <w:rFonts w:ascii="Arial" w:eastAsia="Times New Roman" w:hAnsi="Arial" w:cs="Arial"/>
    </w:rPr>
  </w:style>
  <w:style w:type="character" w:customStyle="1" w:styleId="AS9100ProcedureBulletListChar">
    <w:name w:val="AS9100 Procedure Bullet List Char"/>
    <w:basedOn w:val="AS9100BulletListChar"/>
    <w:link w:val="AS9100ProcedureBulletList"/>
    <w:rsid w:val="00863601"/>
    <w:rPr>
      <w:rFonts w:ascii="Arial" w:eastAsia="Times New Roman" w:hAnsi="Arial" w:cs="Arial"/>
      <w:sz w:val="22"/>
    </w:rPr>
  </w:style>
  <w:style w:type="paragraph" w:styleId="BalloonText">
    <w:name w:val="Balloon Text"/>
    <w:basedOn w:val="Normal"/>
    <w:link w:val="BalloonTextChar"/>
    <w:uiPriority w:val="99"/>
    <w:semiHidden/>
    <w:unhideWhenUsed/>
    <w:rsid w:val="00A13D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3D59"/>
    <w:rPr>
      <w:rFonts w:ascii="Tahoma" w:hAnsi="Tahoma" w:cs="Tahoma"/>
      <w:sz w:val="16"/>
      <w:szCs w:val="16"/>
    </w:rPr>
  </w:style>
  <w:style w:type="paragraph" w:customStyle="1" w:styleId="TWListing1">
    <w:name w:val="TW_Listing 1"/>
    <w:basedOn w:val="Normal"/>
    <w:link w:val="TWListing1Char"/>
    <w:qFormat/>
    <w:rsid w:val="00A13D59"/>
    <w:pPr>
      <w:spacing w:after="120" w:line="240" w:lineRule="auto"/>
      <w:ind w:left="432" w:hanging="432"/>
    </w:pPr>
    <w:rPr>
      <w:rFonts w:ascii="Arial" w:eastAsia="Times New Roman" w:hAnsi="Arial" w:cs="Arial"/>
      <w:sz w:val="24"/>
      <w:szCs w:val="24"/>
    </w:rPr>
  </w:style>
  <w:style w:type="character" w:customStyle="1" w:styleId="TWListing1Char">
    <w:name w:val="TW_Listing 1 Char"/>
    <w:basedOn w:val="DefaultParagraphFont"/>
    <w:link w:val="TWListing1"/>
    <w:rsid w:val="00A13D59"/>
    <w:rPr>
      <w:rFonts w:ascii="Arial" w:eastAsia="Times New Roman" w:hAnsi="Arial" w:cs="Arial"/>
      <w:sz w:val="24"/>
      <w:szCs w:val="24"/>
    </w:rPr>
  </w:style>
  <w:style w:type="paragraph" w:customStyle="1" w:styleId="OXNEWNormal">
    <w:name w:val="OXNEW Normal"/>
    <w:qFormat/>
    <w:rsid w:val="00BD2CA1"/>
    <w:pPr>
      <w:spacing w:after="160" w:line="259" w:lineRule="auto"/>
    </w:pPr>
    <w:rPr>
      <w:rFonts w:asciiTheme="minorHAnsi" w:eastAsiaTheme="minorHAnsi" w:hAnsiTheme="minorHAnsi" w:cstheme="minorBidi"/>
      <w:sz w:val="22"/>
      <w:szCs w:val="24"/>
    </w:rPr>
  </w:style>
  <w:style w:type="paragraph" w:styleId="Revision">
    <w:name w:val="Revision"/>
    <w:hidden/>
    <w:uiPriority w:val="99"/>
    <w:semiHidden/>
    <w:rsid w:val="00A42463"/>
    <w:rPr>
      <w:sz w:val="22"/>
      <w:szCs w:val="22"/>
    </w:rPr>
  </w:style>
  <w:style w:type="paragraph" w:styleId="BodyText">
    <w:name w:val="Body Text"/>
    <w:basedOn w:val="Normal"/>
    <w:link w:val="BodyTextChar"/>
    <w:uiPriority w:val="1"/>
    <w:qFormat/>
    <w:rsid w:val="00CB0EEA"/>
    <w:pPr>
      <w:widowControl w:val="0"/>
      <w:autoSpaceDE w:val="0"/>
      <w:autoSpaceDN w:val="0"/>
      <w:spacing w:after="0" w:line="240" w:lineRule="auto"/>
    </w:pPr>
    <w:rPr>
      <w:rFonts w:ascii="Lucida Sans" w:eastAsia="Lucida Sans" w:hAnsi="Lucida Sans" w:cs="Lucida Sans"/>
      <w:sz w:val="21"/>
      <w:szCs w:val="21"/>
    </w:rPr>
  </w:style>
  <w:style w:type="character" w:customStyle="1" w:styleId="BodyTextChar">
    <w:name w:val="Body Text Char"/>
    <w:basedOn w:val="DefaultParagraphFont"/>
    <w:link w:val="BodyText"/>
    <w:uiPriority w:val="1"/>
    <w:rsid w:val="00CB0EEA"/>
    <w:rPr>
      <w:rFonts w:ascii="Lucida Sans" w:eastAsia="Lucida Sans" w:hAnsi="Lucida Sans" w:cs="Lucida San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107</Words>
  <Characters>1201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Oxebridge Totally Free ISO 9001 QMS Template Kit</vt:lpstr>
    </vt:vector>
  </TitlesOfParts>
  <Company>www.oxebridge.com</Company>
  <LinksUpToDate>false</LinksUpToDate>
  <CharactersWithSpaces>1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ISO 9001:2015</dc:subject>
  <dc:creator>Christopher Paris</dc:creator>
  <cp:keywords/>
  <dc:description/>
  <cp:lastModifiedBy>Christopher Paris</cp:lastModifiedBy>
  <cp:revision>3</cp:revision>
  <dcterms:created xsi:type="dcterms:W3CDTF">2026-02-06T12:58:00Z</dcterms:created>
  <dcterms:modified xsi:type="dcterms:W3CDTF">2026-02-06T12:58:00Z</dcterms:modified>
  <cp:category>ISO 9001:2015;ISO 9001 Procedures</cp:category>
</cp:coreProperties>
</file>